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1A168D" w:rsidRDefault="004A2ABB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6C7769F" wp14:editId="7D1E7C16">
                <wp:simplePos x="0" y="0"/>
                <wp:positionH relativeFrom="column">
                  <wp:posOffset>-422910</wp:posOffset>
                </wp:positionH>
                <wp:positionV relativeFrom="paragraph">
                  <wp:posOffset>8486068</wp:posOffset>
                </wp:positionV>
                <wp:extent cx="2898775" cy="329565"/>
                <wp:effectExtent l="0" t="0" r="15875" b="1333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8775" cy="32956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F2679" w:rsidRPr="00D43BD3" w:rsidRDefault="005F2679">
                            <w:pPr>
                              <w:rPr>
                                <w:color w:val="000000" w:themeColor="text1"/>
                              </w:rPr>
                            </w:pPr>
                            <w:r w:rsidRPr="00D43BD3">
                              <w:rPr>
                                <w:color w:val="000000" w:themeColor="text1"/>
                              </w:rPr>
                              <w:t>Date referral received</w:t>
                            </w:r>
                            <w:proofErr w:type="gramStart"/>
                            <w:r w:rsidRPr="00D43BD3">
                              <w:rPr>
                                <w:color w:val="000000" w:themeColor="text1"/>
                              </w:rPr>
                              <w:t>:_</w:t>
                            </w:r>
                            <w:proofErr w:type="gramEnd"/>
                            <w:r w:rsidRPr="00D43BD3">
                              <w:rPr>
                                <w:color w:val="000000" w:themeColor="text1"/>
                              </w:rPr>
                              <w:t>____/______/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-33.3pt;margin-top:668.2pt;width:228.25pt;height:25.95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" fillcolor="#dbe5f1 [660]" strokeweight=".5pt">
                <v:textbox>
                  <w:txbxContent>
                    <w:p w:rsidR="005F2679" w:rsidRPr="00D43BD3" w:rsidRDefault="005F2679">
                      <w:pPr>
                        <w:rPr>
                          <w:color w:val="000000" w:themeColor="text1"/>
                        </w:rPr>
                      </w:pPr>
                      <w:r w:rsidRPr="00D43BD3">
                        <w:rPr>
                          <w:color w:val="000000" w:themeColor="text1"/>
                        </w:rPr>
                        <w:t>Date referral received</w:t>
                      </w:r>
                      <w:proofErr w:type="gramStart"/>
                      <w:r w:rsidRPr="00D43BD3">
                        <w:rPr>
                          <w:color w:val="000000" w:themeColor="text1"/>
                        </w:rPr>
                        <w:t>:_</w:t>
                      </w:r>
                      <w:proofErr w:type="gramEnd"/>
                      <w:r w:rsidRPr="00D43BD3">
                        <w:rPr>
                          <w:color w:val="000000" w:themeColor="text1"/>
                        </w:rPr>
                        <w:t>____/______/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652BAF" wp14:editId="4049A633">
                <wp:simplePos x="0" y="0"/>
                <wp:positionH relativeFrom="column">
                  <wp:posOffset>2465070</wp:posOffset>
                </wp:positionH>
                <wp:positionV relativeFrom="paragraph">
                  <wp:posOffset>8487338</wp:posOffset>
                </wp:positionV>
                <wp:extent cx="3830955" cy="329565"/>
                <wp:effectExtent l="0" t="0" r="17145" b="1333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0955" cy="32956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F2679" w:rsidRPr="00D43BD3" w:rsidRDefault="005F2679">
                            <w:pPr>
                              <w:rPr>
                                <w:color w:val="000000" w:themeColor="text1"/>
                              </w:rPr>
                            </w:pPr>
                            <w:r w:rsidRPr="00D43BD3">
                              <w:rPr>
                                <w:color w:val="000000" w:themeColor="text1"/>
                              </w:rPr>
                              <w:t>Appointment – Date: ______/______/______ Time: 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3" o:spid="_x0000_s1027" type="#_x0000_t202" style="position:absolute;margin-left:194.1pt;margin-top:668.3pt;width:301.65pt;height:25.9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" fillcolor="#dbe5f1 [660]" strokeweight=".5pt">
                <v:textbox>
                  <w:txbxContent>
                    <w:p w:rsidR="005F2679" w:rsidRPr="00D43BD3" w:rsidRDefault="005F2679">
                      <w:pPr>
                        <w:rPr>
                          <w:color w:val="000000" w:themeColor="text1"/>
                        </w:rPr>
                      </w:pPr>
                      <w:r w:rsidRPr="00D43BD3">
                        <w:rPr>
                          <w:color w:val="000000" w:themeColor="text1"/>
                        </w:rPr>
                        <w:t>Appointment – Date: ______/______/______ Time: 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479D342" wp14:editId="30AA77EC">
                <wp:simplePos x="0" y="0"/>
                <wp:positionH relativeFrom="column">
                  <wp:posOffset>-422910</wp:posOffset>
                </wp:positionH>
                <wp:positionV relativeFrom="paragraph">
                  <wp:posOffset>8232703</wp:posOffset>
                </wp:positionV>
                <wp:extent cx="6718935" cy="254635"/>
                <wp:effectExtent l="0" t="0" r="24765" b="1206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8935" cy="2546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06170" w:rsidRPr="00D43BD3" w:rsidRDefault="00D06170" w:rsidP="006067D6">
                            <w:pPr>
                              <w:shd w:val="clear" w:color="auto" w:fill="002060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43BD3">
                              <w:rPr>
                                <w:b/>
                                <w:sz w:val="24"/>
                                <w:szCs w:val="24"/>
                              </w:rPr>
                              <w:t>FOR OFFICE USE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4" o:spid="_x0000_s1028" type="#_x0000_t202" style="position:absolute;margin-left:-33.3pt;margin-top:648.25pt;width:529.05pt;height:20.05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" fillcolor="#dbe5f1 [660]" strokeweight=".5pt">
                <v:textbox>
                  <w:txbxContent>
                    <w:p w:rsidR="00D06170" w:rsidRPr="00D43BD3" w:rsidRDefault="00D06170" w:rsidP="006067D6">
                      <w:pPr>
                        <w:shd w:val="clear" w:color="auto" w:fill="002060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D43BD3">
                        <w:rPr>
                          <w:b/>
                          <w:sz w:val="24"/>
                          <w:szCs w:val="24"/>
                        </w:rPr>
                        <w:t>FOR OFFICE USE ON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9D982E6" wp14:editId="387F962F">
                <wp:simplePos x="0" y="0"/>
                <wp:positionH relativeFrom="column">
                  <wp:posOffset>-417195</wp:posOffset>
                </wp:positionH>
                <wp:positionV relativeFrom="paragraph">
                  <wp:posOffset>7783830</wp:posOffset>
                </wp:positionV>
                <wp:extent cx="6704330" cy="450850"/>
                <wp:effectExtent l="0" t="0" r="20320" b="2540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4330" cy="450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86760" w:rsidRPr="006067D6" w:rsidRDefault="00786760" w:rsidP="00CD44A3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6067D6">
                              <w:rPr>
                                <w:b/>
                              </w:rPr>
                              <w:t>PLEASE INFORM ALL PATIENTS OF REFERRAL .TDAP WILL CONTACT PATIENT DIRECTLY WITH APPOINTMENT.</w:t>
                            </w:r>
                          </w:p>
                          <w:p w:rsidR="00786760" w:rsidRPr="006067D6" w:rsidRDefault="00786760" w:rsidP="00786760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6067D6">
                              <w:rPr>
                                <w:b/>
                              </w:rPr>
                              <w:t>NOTE: An incomplete referral form may le</w:t>
                            </w:r>
                            <w:r w:rsidR="00C21AC0">
                              <w:rPr>
                                <w:b/>
                              </w:rPr>
                              <w:t>a</w:t>
                            </w:r>
                            <w:r w:rsidRPr="006067D6">
                              <w:rPr>
                                <w:b/>
                              </w:rPr>
                              <w:t>d to delays in appointment booking</w:t>
                            </w:r>
                            <w:r w:rsidR="006067D6">
                              <w:rPr>
                                <w:b/>
                              </w:rPr>
                              <w:t>.</w:t>
                            </w:r>
                          </w:p>
                          <w:p w:rsidR="00CD44A3" w:rsidRDefault="00CD44A3" w:rsidP="0078676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0" o:spid="_x0000_s1029" type="#_x0000_t202" style="position:absolute;margin-left:-32.85pt;margin-top:612.9pt;width:527.9pt;height:35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" fillcolor="#dbe5f1 [660]" strokeweight=".5pt">
                <v:textbox>
                  <w:txbxContent>
                    <w:p w:rsidR="00786760" w:rsidRPr="006067D6" w:rsidRDefault="00786760" w:rsidP="00CD44A3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6067D6">
                        <w:rPr>
                          <w:b/>
                        </w:rPr>
                        <w:t>PLEASE INFORM ALL PATIENTS OF REFERRAL .TDAP WILL CONTACT PATIENT DIRECTLY WITH APPOINTMENT.</w:t>
                      </w:r>
                    </w:p>
                    <w:p w:rsidR="00786760" w:rsidRPr="006067D6" w:rsidRDefault="00786760" w:rsidP="00786760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6067D6">
                        <w:rPr>
                          <w:b/>
                        </w:rPr>
                        <w:t>NOTE: An incomplete referral form may le</w:t>
                      </w:r>
                      <w:r w:rsidR="00C21AC0">
                        <w:rPr>
                          <w:b/>
                        </w:rPr>
                        <w:t>a</w:t>
                      </w:r>
                      <w:r w:rsidRPr="006067D6">
                        <w:rPr>
                          <w:b/>
                        </w:rPr>
                        <w:t>d to delays in appointment booking</w:t>
                      </w:r>
                      <w:r w:rsidR="006067D6">
                        <w:rPr>
                          <w:b/>
                        </w:rPr>
                        <w:t>.</w:t>
                      </w:r>
                    </w:p>
                    <w:p w:rsidR="00CD44A3" w:rsidRDefault="00CD44A3" w:rsidP="0078676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EA7747C" wp14:editId="492C7A02">
                <wp:simplePos x="0" y="0"/>
                <wp:positionH relativeFrom="column">
                  <wp:posOffset>3003630</wp:posOffset>
                </wp:positionH>
                <wp:positionV relativeFrom="paragraph">
                  <wp:posOffset>6927447</wp:posOffset>
                </wp:positionV>
                <wp:extent cx="3283585" cy="856527"/>
                <wp:effectExtent l="0" t="0" r="12065" b="2032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3585" cy="856527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/>
                      </wps:spPr>
                      <wps:txbx>
                        <w:txbxContent>
                          <w:p w:rsidR="008053AB" w:rsidRDefault="008053AB" w:rsidP="009A6363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AMILY PHYSICIAN</w:t>
                            </w:r>
                            <w:r w:rsidR="004A2ABB">
                              <w:rPr>
                                <w:b/>
                              </w:rPr>
                              <w:t xml:space="preserve"> </w:t>
                            </w:r>
                            <w:r w:rsidR="004A2ABB" w:rsidRPr="004A2AB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(if not referring physician)</w:t>
                            </w:r>
                          </w:p>
                          <w:p w:rsidR="009A6363" w:rsidRPr="00D06170" w:rsidRDefault="009A6363" w:rsidP="009A6363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D06170">
                              <w:rPr>
                                <w:sz w:val="20"/>
                                <w:szCs w:val="20"/>
                              </w:rPr>
                              <w:t>Name:</w:t>
                            </w:r>
                            <w:r w:rsidR="00D06170" w:rsidRPr="00D061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2992" w:rsidRPr="00D06170">
                              <w:rPr>
                                <w:sz w:val="20"/>
                                <w:szCs w:val="20"/>
                              </w:rPr>
                              <w:t>__</w:t>
                            </w:r>
                            <w:r w:rsidR="00043161" w:rsidRPr="00D06170">
                              <w:rPr>
                                <w:sz w:val="20"/>
                                <w:szCs w:val="20"/>
                              </w:rPr>
                              <w:t>_____________________________________</w:t>
                            </w:r>
                          </w:p>
                          <w:p w:rsidR="009A6363" w:rsidRPr="00D06170" w:rsidRDefault="009A6363" w:rsidP="009A6363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D06170">
                              <w:rPr>
                                <w:sz w:val="20"/>
                                <w:szCs w:val="20"/>
                              </w:rPr>
                              <w:t>Phone Number:</w:t>
                            </w:r>
                            <w:r w:rsidR="006067D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2992" w:rsidRPr="00D06170">
                              <w:rPr>
                                <w:sz w:val="20"/>
                                <w:szCs w:val="20"/>
                              </w:rPr>
                              <w:t>________________________________</w:t>
                            </w:r>
                          </w:p>
                          <w:p w:rsidR="009A6363" w:rsidRPr="009A6363" w:rsidRDefault="009A6363" w:rsidP="009A636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D06170">
                              <w:rPr>
                                <w:sz w:val="20"/>
                                <w:szCs w:val="20"/>
                              </w:rPr>
                              <w:t>Fax:</w:t>
                            </w:r>
                            <w:r w:rsidR="002E2992" w:rsidRPr="00D06170">
                              <w:rPr>
                                <w:sz w:val="20"/>
                                <w:szCs w:val="20"/>
                              </w:rPr>
                              <w:t xml:space="preserve"> _________________________________________</w:t>
                            </w:r>
                            <w:r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30" type="#_x0000_t202" style="position:absolute;margin-left:236.5pt;margin-top:545.45pt;width:258.55pt;height:67.4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" fillcolor="#dce6f2" strokecolor="black [3213]" strokeweight=".5pt">
                <v:textbox>
                  <w:txbxContent>
                    <w:p w:rsidR="008053AB" w:rsidRDefault="008053AB" w:rsidP="009A6363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AMILY PHYSICIAN</w:t>
                      </w:r>
                      <w:r w:rsidR="004A2ABB">
                        <w:rPr>
                          <w:b/>
                        </w:rPr>
                        <w:t xml:space="preserve"> </w:t>
                      </w:r>
                      <w:r w:rsidR="004A2ABB" w:rsidRPr="004A2ABB">
                        <w:rPr>
                          <w:b/>
                          <w:i/>
                          <w:sz w:val="16"/>
                          <w:szCs w:val="16"/>
                        </w:rPr>
                        <w:t>(if not referring physician)</w:t>
                      </w:r>
                    </w:p>
                    <w:p w:rsidR="009A6363" w:rsidRPr="00D06170" w:rsidRDefault="009A6363" w:rsidP="009A6363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D06170">
                        <w:rPr>
                          <w:sz w:val="20"/>
                          <w:szCs w:val="20"/>
                        </w:rPr>
                        <w:t>Name:</w:t>
                      </w:r>
                      <w:r w:rsidR="00D06170" w:rsidRPr="00D0617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2E2992" w:rsidRPr="00D06170">
                        <w:rPr>
                          <w:sz w:val="20"/>
                          <w:szCs w:val="20"/>
                        </w:rPr>
                        <w:t>__</w:t>
                      </w:r>
                      <w:r w:rsidR="00043161" w:rsidRPr="00D06170">
                        <w:rPr>
                          <w:sz w:val="20"/>
                          <w:szCs w:val="20"/>
                        </w:rPr>
                        <w:t>_____________________________________</w:t>
                      </w:r>
                    </w:p>
                    <w:p w:rsidR="009A6363" w:rsidRPr="00D06170" w:rsidRDefault="009A6363" w:rsidP="009A6363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D06170">
                        <w:rPr>
                          <w:sz w:val="20"/>
                          <w:szCs w:val="20"/>
                        </w:rPr>
                        <w:t>Phone Number:</w:t>
                      </w:r>
                      <w:r w:rsidR="006067D6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2E2992" w:rsidRPr="00D06170">
                        <w:rPr>
                          <w:sz w:val="20"/>
                          <w:szCs w:val="20"/>
                        </w:rPr>
                        <w:t>________________________________</w:t>
                      </w:r>
                    </w:p>
                    <w:p w:rsidR="009A6363" w:rsidRPr="009A6363" w:rsidRDefault="009A6363" w:rsidP="009A6363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D06170">
                        <w:rPr>
                          <w:sz w:val="20"/>
                          <w:szCs w:val="20"/>
                        </w:rPr>
                        <w:t>Fax:</w:t>
                      </w:r>
                      <w:r w:rsidR="002E2992" w:rsidRPr="00D06170">
                        <w:rPr>
                          <w:sz w:val="20"/>
                          <w:szCs w:val="20"/>
                        </w:rPr>
                        <w:t xml:space="preserve"> _________________________________________</w:t>
                      </w:r>
                      <w:r w:rsidRPr="009A6363">
                        <w:rPr>
                          <w:sz w:val="18"/>
                          <w:szCs w:val="18"/>
                        </w:rPr>
                        <w:tab/>
                      </w:r>
                      <w:r w:rsidRPr="009A6363">
                        <w:rPr>
                          <w:sz w:val="18"/>
                          <w:szCs w:val="18"/>
                        </w:rPr>
                        <w:tab/>
                      </w:r>
                      <w:r w:rsidRPr="009A6363">
                        <w:rPr>
                          <w:sz w:val="18"/>
                          <w:szCs w:val="18"/>
                        </w:rPr>
                        <w:tab/>
                      </w:r>
                      <w:r w:rsidRPr="009A6363">
                        <w:rPr>
                          <w:sz w:val="18"/>
                          <w:szCs w:val="18"/>
                        </w:rPr>
                        <w:tab/>
                      </w:r>
                      <w:r w:rsidRPr="009A6363">
                        <w:rPr>
                          <w:sz w:val="18"/>
                          <w:szCs w:val="18"/>
                        </w:rPr>
                        <w:tab/>
                      </w:r>
                      <w:r w:rsidRPr="009A6363">
                        <w:rPr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A518B13" wp14:editId="35512468">
                <wp:simplePos x="0" y="0"/>
                <wp:positionH relativeFrom="column">
                  <wp:posOffset>-417195</wp:posOffset>
                </wp:positionH>
                <wp:positionV relativeFrom="paragraph">
                  <wp:posOffset>6932930</wp:posOffset>
                </wp:positionV>
                <wp:extent cx="3420110" cy="844550"/>
                <wp:effectExtent l="0" t="0" r="27940" b="1270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0110" cy="8445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6363" w:rsidRDefault="009A6363" w:rsidP="009A6363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9A6363">
                              <w:rPr>
                                <w:b/>
                              </w:rPr>
                              <w:t>REFERRING PHY</w:t>
                            </w:r>
                            <w:r w:rsidR="001535EB" w:rsidRPr="009A6363">
                              <w:rPr>
                                <w:b/>
                              </w:rPr>
                              <w:t>SIC</w:t>
                            </w:r>
                            <w:r w:rsidRPr="009A6363">
                              <w:rPr>
                                <w:b/>
                              </w:rPr>
                              <w:t>I</w:t>
                            </w:r>
                            <w:r w:rsidR="002E2992">
                              <w:rPr>
                                <w:b/>
                              </w:rPr>
                              <w:t>AN</w:t>
                            </w:r>
                          </w:p>
                          <w:p w:rsidR="002E2992" w:rsidRPr="00D06170" w:rsidRDefault="002E2992" w:rsidP="009A6363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D06170">
                              <w:rPr>
                                <w:sz w:val="20"/>
                                <w:szCs w:val="20"/>
                              </w:rPr>
                              <w:t>Name:</w:t>
                            </w:r>
                            <w:r w:rsidR="00D0617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06170">
                              <w:rPr>
                                <w:sz w:val="20"/>
                                <w:szCs w:val="20"/>
                              </w:rPr>
                              <w:t>_________________</w:t>
                            </w:r>
                            <w:r w:rsidR="00D06170">
                              <w:rPr>
                                <w:sz w:val="20"/>
                                <w:szCs w:val="20"/>
                              </w:rPr>
                              <w:t>________________________</w:t>
                            </w:r>
                          </w:p>
                          <w:p w:rsidR="009A6363" w:rsidRPr="00D06170" w:rsidRDefault="009A6363" w:rsidP="009A6363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D06170">
                              <w:rPr>
                                <w:sz w:val="20"/>
                                <w:szCs w:val="20"/>
                              </w:rPr>
                              <w:t>Phone Number:</w:t>
                            </w:r>
                            <w:r w:rsidR="002E2992" w:rsidRPr="00D06170">
                              <w:rPr>
                                <w:sz w:val="20"/>
                                <w:szCs w:val="20"/>
                              </w:rPr>
                              <w:t xml:space="preserve"> _________</w:t>
                            </w:r>
                            <w:r w:rsidR="004A2ABB">
                              <w:rPr>
                                <w:sz w:val="20"/>
                                <w:szCs w:val="20"/>
                              </w:rPr>
                              <w:t>_____Fax#___________________</w:t>
                            </w:r>
                          </w:p>
                          <w:p w:rsidR="001535EB" w:rsidRPr="009A6363" w:rsidRDefault="009A6363" w:rsidP="009A636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D06170">
                              <w:rPr>
                                <w:sz w:val="20"/>
                                <w:szCs w:val="20"/>
                              </w:rPr>
                              <w:t>Physician Signature:</w:t>
                            </w:r>
                            <w:r w:rsidR="006067D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06170">
                              <w:rPr>
                                <w:sz w:val="20"/>
                                <w:szCs w:val="20"/>
                              </w:rPr>
                              <w:t>_</w:t>
                            </w:r>
                            <w:r w:rsidR="002E2992" w:rsidRPr="00D06170">
                              <w:rPr>
                                <w:sz w:val="20"/>
                                <w:szCs w:val="20"/>
                              </w:rPr>
                              <w:t>______________________________</w:t>
                            </w:r>
                            <w:r w:rsidR="001535EB"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1535EB"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1535EB"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1535EB"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1535EB"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1535EB" w:rsidRPr="009A6363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31" type="#_x0000_t202" style="position:absolute;margin-left:-32.85pt;margin-top:545.9pt;width:269.3pt;height:66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" fillcolor="#dbe5f1 [660]" strokeweight=".5pt">
                <v:textbox>
                  <w:txbxContent>
                    <w:p w:rsidR="009A6363" w:rsidRDefault="009A6363" w:rsidP="009A6363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9A6363">
                        <w:rPr>
                          <w:b/>
                        </w:rPr>
                        <w:t>REFERRING PHY</w:t>
                      </w:r>
                      <w:r w:rsidR="001535EB" w:rsidRPr="009A6363">
                        <w:rPr>
                          <w:b/>
                        </w:rPr>
                        <w:t>SIC</w:t>
                      </w:r>
                      <w:r w:rsidRPr="009A6363">
                        <w:rPr>
                          <w:b/>
                        </w:rPr>
                        <w:t>I</w:t>
                      </w:r>
                      <w:r w:rsidR="002E2992">
                        <w:rPr>
                          <w:b/>
                        </w:rPr>
                        <w:t>AN</w:t>
                      </w:r>
                    </w:p>
                    <w:p w:rsidR="002E2992" w:rsidRPr="00D06170" w:rsidRDefault="002E2992" w:rsidP="009A6363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D06170">
                        <w:rPr>
                          <w:sz w:val="20"/>
                          <w:szCs w:val="20"/>
                        </w:rPr>
                        <w:t>Name:</w:t>
                      </w:r>
                      <w:r w:rsidR="00D0617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D06170">
                        <w:rPr>
                          <w:sz w:val="20"/>
                          <w:szCs w:val="20"/>
                        </w:rPr>
                        <w:t>_________________</w:t>
                      </w:r>
                      <w:r w:rsidR="00D06170">
                        <w:rPr>
                          <w:sz w:val="20"/>
                          <w:szCs w:val="20"/>
                        </w:rPr>
                        <w:t>________________________</w:t>
                      </w:r>
                    </w:p>
                    <w:p w:rsidR="009A6363" w:rsidRPr="00D06170" w:rsidRDefault="009A6363" w:rsidP="009A6363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D06170">
                        <w:rPr>
                          <w:sz w:val="20"/>
                          <w:szCs w:val="20"/>
                        </w:rPr>
                        <w:t>Phone Number:</w:t>
                      </w:r>
                      <w:r w:rsidR="002E2992" w:rsidRPr="00D06170">
                        <w:rPr>
                          <w:sz w:val="20"/>
                          <w:szCs w:val="20"/>
                        </w:rPr>
                        <w:t xml:space="preserve"> _________</w:t>
                      </w:r>
                      <w:r w:rsidR="004A2ABB">
                        <w:rPr>
                          <w:sz w:val="20"/>
                          <w:szCs w:val="20"/>
                        </w:rPr>
                        <w:t>_____Fax#___________________</w:t>
                      </w:r>
                    </w:p>
                    <w:p w:rsidR="001535EB" w:rsidRPr="009A6363" w:rsidRDefault="009A6363" w:rsidP="009A6363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D06170">
                        <w:rPr>
                          <w:sz w:val="20"/>
                          <w:szCs w:val="20"/>
                        </w:rPr>
                        <w:t>Physician Signature:</w:t>
                      </w:r>
                      <w:r w:rsidR="006067D6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D06170">
                        <w:rPr>
                          <w:sz w:val="20"/>
                          <w:szCs w:val="20"/>
                        </w:rPr>
                        <w:t>_</w:t>
                      </w:r>
                      <w:r w:rsidR="002E2992" w:rsidRPr="00D06170">
                        <w:rPr>
                          <w:sz w:val="20"/>
                          <w:szCs w:val="20"/>
                        </w:rPr>
                        <w:t>______________________________</w:t>
                      </w:r>
                      <w:r w:rsidR="001535EB" w:rsidRPr="009A6363">
                        <w:rPr>
                          <w:sz w:val="18"/>
                          <w:szCs w:val="18"/>
                        </w:rPr>
                        <w:tab/>
                      </w:r>
                      <w:r w:rsidR="001535EB" w:rsidRPr="009A6363">
                        <w:rPr>
                          <w:sz w:val="18"/>
                          <w:szCs w:val="18"/>
                        </w:rPr>
                        <w:tab/>
                      </w:r>
                      <w:r w:rsidR="001535EB" w:rsidRPr="009A6363">
                        <w:rPr>
                          <w:sz w:val="18"/>
                          <w:szCs w:val="18"/>
                        </w:rPr>
                        <w:tab/>
                      </w:r>
                      <w:r w:rsidR="001535EB" w:rsidRPr="009A6363">
                        <w:rPr>
                          <w:sz w:val="18"/>
                          <w:szCs w:val="18"/>
                        </w:rPr>
                        <w:tab/>
                      </w:r>
                      <w:r w:rsidR="001535EB" w:rsidRPr="009A6363">
                        <w:rPr>
                          <w:sz w:val="18"/>
                          <w:szCs w:val="18"/>
                        </w:rPr>
                        <w:tab/>
                      </w:r>
                      <w:r w:rsidR="001535EB" w:rsidRPr="009A6363">
                        <w:rPr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E30509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2077937" wp14:editId="33C20BC6">
                <wp:simplePos x="0" y="0"/>
                <wp:positionH relativeFrom="column">
                  <wp:posOffset>-422910</wp:posOffset>
                </wp:positionH>
                <wp:positionV relativeFrom="paragraph">
                  <wp:posOffset>6209665</wp:posOffset>
                </wp:positionV>
                <wp:extent cx="2898775" cy="723265"/>
                <wp:effectExtent l="0" t="0" r="15875" b="1968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8775" cy="7232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B10C8" w:rsidRPr="008053AB" w:rsidRDefault="006B10C8" w:rsidP="006B10C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053AB">
                              <w:rPr>
                                <w:b/>
                              </w:rPr>
                              <w:t>FAX WITH REFERRAL FORM</w:t>
                            </w:r>
                          </w:p>
                          <w:p w:rsidR="00BE77DA" w:rsidRDefault="008F0189" w:rsidP="006B10C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200161782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B10C8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6B10C8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B10C8" w:rsidRPr="006B10C8">
                              <w:rPr>
                                <w:sz w:val="18"/>
                                <w:szCs w:val="18"/>
                              </w:rPr>
                              <w:t>Per</w:t>
                            </w:r>
                            <w:r w:rsidR="006B10C8"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 w:rsidR="006B10C8" w:rsidRPr="006B10C8">
                              <w:rPr>
                                <w:sz w:val="18"/>
                                <w:szCs w:val="18"/>
                              </w:rPr>
                              <w:t>ine</w:t>
                            </w:r>
                            <w:r w:rsidR="006B10C8">
                              <w:rPr>
                                <w:sz w:val="18"/>
                                <w:szCs w:val="18"/>
                              </w:rPr>
                              <w:t>nt</w:t>
                            </w:r>
                            <w:r w:rsidR="006B10C8" w:rsidRPr="006B10C8">
                              <w:rPr>
                                <w:sz w:val="18"/>
                                <w:szCs w:val="18"/>
                              </w:rPr>
                              <w:t xml:space="preserve"> imaging reports (i.e. chest </w:t>
                            </w:r>
                            <w:r w:rsidR="00CD44A3" w:rsidRPr="006B10C8">
                              <w:rPr>
                                <w:sz w:val="18"/>
                                <w:szCs w:val="18"/>
                              </w:rPr>
                              <w:t>x-ray</w:t>
                            </w:r>
                            <w:r w:rsidR="006B10C8" w:rsidRPr="006B10C8">
                              <w:rPr>
                                <w:sz w:val="18"/>
                                <w:szCs w:val="18"/>
                              </w:rPr>
                              <w:t xml:space="preserve">, CT chest </w:t>
                            </w:r>
                          </w:p>
                          <w:p w:rsidR="006B10C8" w:rsidRPr="006B10C8" w:rsidRDefault="00BE77DA" w:rsidP="006B10C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proofErr w:type="gramStart"/>
                            <w:r w:rsidR="006B10C8" w:rsidRPr="006B10C8">
                              <w:rPr>
                                <w:sz w:val="18"/>
                                <w:szCs w:val="18"/>
                              </w:rPr>
                              <w:t>scan</w:t>
                            </w:r>
                            <w:proofErr w:type="gramEnd"/>
                            <w:r w:rsidR="006B10C8" w:rsidRPr="006B10C8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:rsidR="006B10C8" w:rsidRDefault="008F0189" w:rsidP="006B10C8">
                            <w:pPr>
                              <w:spacing w:after="0" w:line="240" w:lineRule="auto"/>
                            </w:pPr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146850051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B10C8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6B10C8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E686B">
                              <w:rPr>
                                <w:sz w:val="18"/>
                                <w:szCs w:val="18"/>
                              </w:rPr>
                              <w:t>Current List of</w:t>
                            </w:r>
                            <w:r w:rsidR="006B10C8" w:rsidRPr="006B10C8">
                              <w:rPr>
                                <w:sz w:val="18"/>
                                <w:szCs w:val="18"/>
                              </w:rPr>
                              <w:t xml:space="preserve"> medication</w:t>
                            </w:r>
                          </w:p>
                          <w:p w:rsidR="006B10C8" w:rsidRDefault="006B10C8" w:rsidP="006B10C8">
                            <w:pPr>
                              <w:spacing w:after="0" w:line="240" w:lineRule="auto"/>
                            </w:pPr>
                          </w:p>
                          <w:p w:rsidR="006B10C8" w:rsidRDefault="006B1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5" o:spid="_x0000_s1032" type="#_x0000_t202" style="position:absolute;margin-left:-33.3pt;margin-top:488.95pt;width:228.25pt;height:56.9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" fillcolor="white [3201]" strokeweight=".5pt">
                <v:textbox>
                  <w:txbxContent>
                    <w:p w:rsidR="006B10C8" w:rsidRPr="008053AB" w:rsidRDefault="006B10C8" w:rsidP="006B10C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053AB">
                        <w:rPr>
                          <w:b/>
                        </w:rPr>
                        <w:t>FAX WITH REFERRAL FORM</w:t>
                      </w:r>
                    </w:p>
                    <w:p w:rsidR="00BE77DA" w:rsidRDefault="000712AA" w:rsidP="006B10C8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sz w:val="18"/>
                            <w:szCs w:val="18"/>
                          </w:rPr>
                          <w:id w:val="200161782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6B10C8">
                            <w:rPr>
                              <w:rFonts w:ascii="MS Gothic" w:eastAsia="MS Gothic" w:hAnsi="MS Gothic" w:hint="eastAsia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6B10C8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6B10C8" w:rsidRPr="006B10C8">
                        <w:rPr>
                          <w:sz w:val="18"/>
                          <w:szCs w:val="18"/>
                        </w:rPr>
                        <w:t>Per</w:t>
                      </w:r>
                      <w:r w:rsidR="006B10C8">
                        <w:rPr>
                          <w:sz w:val="18"/>
                          <w:szCs w:val="18"/>
                        </w:rPr>
                        <w:t>t</w:t>
                      </w:r>
                      <w:r w:rsidR="006B10C8" w:rsidRPr="006B10C8">
                        <w:rPr>
                          <w:sz w:val="18"/>
                          <w:szCs w:val="18"/>
                        </w:rPr>
                        <w:t>ine</w:t>
                      </w:r>
                      <w:r w:rsidR="006B10C8">
                        <w:rPr>
                          <w:sz w:val="18"/>
                          <w:szCs w:val="18"/>
                        </w:rPr>
                        <w:t>nt</w:t>
                      </w:r>
                      <w:r w:rsidR="006B10C8" w:rsidRPr="006B10C8">
                        <w:rPr>
                          <w:sz w:val="18"/>
                          <w:szCs w:val="18"/>
                        </w:rPr>
                        <w:t xml:space="preserve"> imaging reports (i.e. chest </w:t>
                      </w:r>
                      <w:r w:rsidR="00CD44A3" w:rsidRPr="006B10C8">
                        <w:rPr>
                          <w:sz w:val="18"/>
                          <w:szCs w:val="18"/>
                        </w:rPr>
                        <w:t>x-ray</w:t>
                      </w:r>
                      <w:r w:rsidR="006B10C8" w:rsidRPr="006B10C8">
                        <w:rPr>
                          <w:sz w:val="18"/>
                          <w:szCs w:val="18"/>
                        </w:rPr>
                        <w:t xml:space="preserve">, CT chest </w:t>
                      </w:r>
                    </w:p>
                    <w:p w:rsidR="006B10C8" w:rsidRPr="006B10C8" w:rsidRDefault="00BE77DA" w:rsidP="006B10C8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   </w:t>
                      </w:r>
                      <w:proofErr w:type="gramStart"/>
                      <w:r w:rsidR="006B10C8" w:rsidRPr="006B10C8">
                        <w:rPr>
                          <w:sz w:val="18"/>
                          <w:szCs w:val="18"/>
                        </w:rPr>
                        <w:t>scan</w:t>
                      </w:r>
                      <w:proofErr w:type="gramEnd"/>
                      <w:r w:rsidR="006B10C8" w:rsidRPr="006B10C8">
                        <w:rPr>
                          <w:sz w:val="18"/>
                          <w:szCs w:val="18"/>
                        </w:rPr>
                        <w:t>)</w:t>
                      </w:r>
                    </w:p>
                    <w:p w:rsidR="006B10C8" w:rsidRDefault="000712AA" w:rsidP="006B10C8">
                      <w:pPr>
                        <w:spacing w:after="0" w:line="240" w:lineRule="auto"/>
                      </w:pPr>
                      <w:sdt>
                        <w:sdtPr>
                          <w:rPr>
                            <w:sz w:val="18"/>
                            <w:szCs w:val="18"/>
                          </w:rPr>
                          <w:id w:val="-146850051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6B10C8">
                            <w:rPr>
                              <w:rFonts w:ascii="MS Gothic" w:eastAsia="MS Gothic" w:hAnsi="MS Gothic" w:hint="eastAsia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6B10C8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5E686B">
                        <w:rPr>
                          <w:sz w:val="18"/>
                          <w:szCs w:val="18"/>
                        </w:rPr>
                        <w:t>Current List of</w:t>
                      </w:r>
                      <w:r w:rsidR="006B10C8" w:rsidRPr="006B10C8">
                        <w:rPr>
                          <w:sz w:val="18"/>
                          <w:szCs w:val="18"/>
                        </w:rPr>
                        <w:t xml:space="preserve"> medication</w:t>
                      </w:r>
                    </w:p>
                    <w:p w:rsidR="006B10C8" w:rsidRDefault="006B10C8" w:rsidP="006B10C8">
                      <w:pPr>
                        <w:spacing w:after="0" w:line="240" w:lineRule="auto"/>
                      </w:pPr>
                    </w:p>
                    <w:p w:rsidR="006B10C8" w:rsidRDefault="006B10C8"/>
                  </w:txbxContent>
                </v:textbox>
              </v:shape>
            </w:pict>
          </mc:Fallback>
        </mc:AlternateContent>
      </w:r>
      <w:r w:rsidR="00E30509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D91EC84" wp14:editId="222B5CBF">
                <wp:simplePos x="0" y="0"/>
                <wp:positionH relativeFrom="column">
                  <wp:posOffset>2485390</wp:posOffset>
                </wp:positionH>
                <wp:positionV relativeFrom="paragraph">
                  <wp:posOffset>6211570</wp:posOffset>
                </wp:positionV>
                <wp:extent cx="3804920" cy="723265"/>
                <wp:effectExtent l="0" t="0" r="24130" b="1968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4920" cy="723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6B10C8" w:rsidRDefault="006B10C8" w:rsidP="006B10C8">
                            <w:pPr>
                              <w:spacing w:after="0" w:line="240" w:lineRule="auto"/>
                            </w:pPr>
                          </w:p>
                          <w:p w:rsidR="005E686B" w:rsidRDefault="008F0189" w:rsidP="006B10C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116801616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B10C8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6B10C8">
                              <w:rPr>
                                <w:sz w:val="18"/>
                                <w:szCs w:val="18"/>
                              </w:rPr>
                              <w:t xml:space="preserve"> Blood work results within last 3 months </w:t>
                            </w:r>
                            <w:r w:rsidR="005E686B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(including CBC, INR/PTT,</w:t>
                            </w:r>
                            <w:r w:rsidR="006B10C8" w:rsidRPr="006B10C8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Urea, </w:t>
                            </w:r>
                            <w:r w:rsidR="005E686B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:rsidR="006B10C8" w:rsidRDefault="005E686B" w:rsidP="006B10C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proofErr w:type="spellStart"/>
                            <w:r w:rsidR="006B10C8" w:rsidRPr="006B10C8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Creatinine</w:t>
                            </w:r>
                            <w:proofErr w:type="spellEnd"/>
                            <w:r w:rsidR="006B10C8" w:rsidRPr="006B10C8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, Electrolytes)</w:t>
                            </w:r>
                          </w:p>
                          <w:p w:rsidR="006B10C8" w:rsidRPr="006B10C8" w:rsidRDefault="008F0189" w:rsidP="006B10C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101268760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B10C8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6B10C8">
                              <w:rPr>
                                <w:sz w:val="18"/>
                                <w:szCs w:val="18"/>
                              </w:rPr>
                              <w:t xml:space="preserve"> Pathology /cytology results (if available)</w:t>
                            </w:r>
                          </w:p>
                          <w:p w:rsidR="006B10C8" w:rsidRDefault="006B10C8" w:rsidP="006B10C8">
                            <w:pPr>
                              <w:spacing w:after="0" w:line="240" w:lineRule="auto"/>
                            </w:pPr>
                          </w:p>
                          <w:p w:rsidR="006B10C8" w:rsidRDefault="006B10C8" w:rsidP="006B1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7" o:spid="_x0000_s1033" type="#_x0000_t202" style="position:absolute;margin-left:195.7pt;margin-top:489.1pt;width:299.6pt;height:56.9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" fillcolor="window" strokeweight=".5pt">
                <v:textbox>
                  <w:txbxContent>
                    <w:p w:rsidR="006B10C8" w:rsidRDefault="006B10C8" w:rsidP="006B10C8">
                      <w:pPr>
                        <w:spacing w:after="0" w:line="240" w:lineRule="auto"/>
                      </w:pPr>
                    </w:p>
                    <w:p w:rsidR="005E686B" w:rsidRDefault="000712AA" w:rsidP="006B10C8">
                      <w:pPr>
                        <w:spacing w:after="0"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sz w:val="18"/>
                            <w:szCs w:val="18"/>
                          </w:rPr>
                          <w:id w:val="-116801616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6B10C8">
                            <w:rPr>
                              <w:rFonts w:ascii="MS Gothic" w:eastAsia="MS Gothic" w:hAnsi="MS Gothic" w:hint="eastAsia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6B10C8">
                        <w:rPr>
                          <w:sz w:val="18"/>
                          <w:szCs w:val="18"/>
                        </w:rPr>
                        <w:t xml:space="preserve"> Blood work results within last 3 months </w:t>
                      </w:r>
                      <w:r w:rsidR="005E686B">
                        <w:rPr>
                          <w:b/>
                          <w:i/>
                          <w:sz w:val="18"/>
                          <w:szCs w:val="18"/>
                        </w:rPr>
                        <w:t>(including CBC, INR/PTT,</w:t>
                      </w:r>
                      <w:r w:rsidR="006B10C8" w:rsidRPr="006B10C8">
                        <w:rPr>
                          <w:b/>
                          <w:i/>
                          <w:sz w:val="18"/>
                          <w:szCs w:val="18"/>
                        </w:rPr>
                        <w:t xml:space="preserve"> Urea, </w:t>
                      </w:r>
                      <w:r w:rsidR="005E686B">
                        <w:rPr>
                          <w:b/>
                          <w:i/>
                          <w:sz w:val="18"/>
                          <w:szCs w:val="18"/>
                        </w:rPr>
                        <w:t xml:space="preserve">  </w:t>
                      </w:r>
                    </w:p>
                    <w:p w:rsidR="006B10C8" w:rsidRDefault="005E686B" w:rsidP="006B10C8">
                      <w:pPr>
                        <w:spacing w:after="0"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8"/>
                          <w:szCs w:val="18"/>
                        </w:rPr>
                        <w:t xml:space="preserve">      </w:t>
                      </w:r>
                      <w:proofErr w:type="spellStart"/>
                      <w:r w:rsidR="006B10C8" w:rsidRPr="006B10C8">
                        <w:rPr>
                          <w:b/>
                          <w:i/>
                          <w:sz w:val="18"/>
                          <w:szCs w:val="18"/>
                        </w:rPr>
                        <w:t>Creatinine</w:t>
                      </w:r>
                      <w:proofErr w:type="spellEnd"/>
                      <w:r w:rsidR="006B10C8" w:rsidRPr="006B10C8">
                        <w:rPr>
                          <w:b/>
                          <w:i/>
                          <w:sz w:val="18"/>
                          <w:szCs w:val="18"/>
                        </w:rPr>
                        <w:t>, Electrolytes)</w:t>
                      </w:r>
                    </w:p>
                    <w:p w:rsidR="006B10C8" w:rsidRPr="006B10C8" w:rsidRDefault="000712AA" w:rsidP="006B10C8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sz w:val="18"/>
                            <w:szCs w:val="18"/>
                          </w:rPr>
                          <w:id w:val="-101268760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6B10C8">
                            <w:rPr>
                              <w:rFonts w:ascii="MS Gothic" w:eastAsia="MS Gothic" w:hAnsi="MS Gothic" w:hint="eastAsia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6B10C8">
                        <w:rPr>
                          <w:sz w:val="18"/>
                          <w:szCs w:val="18"/>
                        </w:rPr>
                        <w:t xml:space="preserve"> Pathology /cytology results (if available)</w:t>
                      </w:r>
                    </w:p>
                    <w:p w:rsidR="006B10C8" w:rsidRDefault="006B10C8" w:rsidP="006B10C8">
                      <w:pPr>
                        <w:spacing w:after="0" w:line="240" w:lineRule="auto"/>
                      </w:pPr>
                    </w:p>
                    <w:p w:rsidR="006B10C8" w:rsidRDefault="006B10C8" w:rsidP="006B10C8"/>
                  </w:txbxContent>
                </v:textbox>
              </v:shape>
            </w:pict>
          </mc:Fallback>
        </mc:AlternateContent>
      </w:r>
      <w:r w:rsidR="00E30509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C05ACB6" wp14:editId="20BF736C">
                <wp:simplePos x="0" y="0"/>
                <wp:positionH relativeFrom="column">
                  <wp:posOffset>-428625</wp:posOffset>
                </wp:positionH>
                <wp:positionV relativeFrom="paragraph">
                  <wp:posOffset>5433695</wp:posOffset>
                </wp:positionV>
                <wp:extent cx="6712585" cy="775335"/>
                <wp:effectExtent l="0" t="0" r="12065" b="2476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2585" cy="775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53AB" w:rsidRDefault="00914497">
                            <w:r>
                              <w:t xml:space="preserve">Current Medications list: </w:t>
                            </w:r>
                            <w:r w:rsidRPr="00914497">
                              <w:rPr>
                                <w:i/>
                                <w:sz w:val="16"/>
                                <w:szCs w:val="16"/>
                              </w:rPr>
                              <w:t>(if not attache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9" o:spid="_x0000_s1034" type="#_x0000_t202" style="position:absolute;margin-left:-33.75pt;margin-top:427.85pt;width:528.55pt;height:61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" fillcolor="white [3201]" strokeweight=".5pt">
                <v:textbox>
                  <w:txbxContent>
                    <w:p w:rsidR="008053AB" w:rsidRDefault="00914497">
                      <w:r>
                        <w:t xml:space="preserve">Current Medications list: </w:t>
                      </w:r>
                      <w:r w:rsidRPr="00914497">
                        <w:rPr>
                          <w:i/>
                          <w:sz w:val="16"/>
                          <w:szCs w:val="16"/>
                        </w:rPr>
                        <w:t>(if not attached)</w:t>
                      </w:r>
                    </w:p>
                  </w:txbxContent>
                </v:textbox>
              </v:shape>
            </w:pict>
          </mc:Fallback>
        </mc:AlternateContent>
      </w:r>
      <w:r w:rsidR="00E30509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BBBBDA4" wp14:editId="1C671A64">
                <wp:simplePos x="0" y="0"/>
                <wp:positionH relativeFrom="column">
                  <wp:posOffset>-422910</wp:posOffset>
                </wp:positionH>
                <wp:positionV relativeFrom="paragraph">
                  <wp:posOffset>4600575</wp:posOffset>
                </wp:positionV>
                <wp:extent cx="6706235" cy="833120"/>
                <wp:effectExtent l="0" t="0" r="18415" b="2413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6235" cy="833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435FE" w:rsidRDefault="009A599B">
                            <w:r>
                              <w:t xml:space="preserve">Significant Past Medical History </w:t>
                            </w:r>
                            <w:r w:rsidRPr="009A599B">
                              <w:rPr>
                                <w:i/>
                                <w:sz w:val="16"/>
                                <w:szCs w:val="16"/>
                              </w:rPr>
                              <w:t xml:space="preserve">(Can attach </w:t>
                            </w:r>
                            <w:r w:rsidR="00F8260D">
                              <w:rPr>
                                <w:i/>
                                <w:sz w:val="16"/>
                                <w:szCs w:val="16"/>
                              </w:rPr>
                              <w:t xml:space="preserve">Cumulative Patient Profile (CPP)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35" type="#_x0000_t202" style="position:absolute;margin-left:-33.3pt;margin-top:362.25pt;width:528.05pt;height:65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" fillcolor="white [3201]" strokeweight=".5pt">
                <v:textbox>
                  <w:txbxContent>
                    <w:p w:rsidR="008435FE" w:rsidRDefault="009A599B">
                      <w:r>
                        <w:t xml:space="preserve">Significant Past Medical History </w:t>
                      </w:r>
                      <w:r w:rsidRPr="009A599B">
                        <w:rPr>
                          <w:i/>
                          <w:sz w:val="16"/>
                          <w:szCs w:val="16"/>
                        </w:rPr>
                        <w:t xml:space="preserve">(Can attach </w:t>
                      </w:r>
                      <w:r w:rsidR="00F8260D">
                        <w:rPr>
                          <w:i/>
                          <w:sz w:val="16"/>
                          <w:szCs w:val="16"/>
                        </w:rPr>
                        <w:t xml:space="preserve">Cumulative Patient Profile (CPP)) 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786760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5C7A2D3" wp14:editId="36BE5C02">
                <wp:simplePos x="0" y="0"/>
                <wp:positionH relativeFrom="column">
                  <wp:posOffset>-422476</wp:posOffset>
                </wp:positionH>
                <wp:positionV relativeFrom="paragraph">
                  <wp:posOffset>3547641</wp:posOffset>
                </wp:positionV>
                <wp:extent cx="6704981" cy="1052830"/>
                <wp:effectExtent l="0" t="0" r="19685" b="1397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4981" cy="10528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5F2679" w:rsidRDefault="009A599B" w:rsidP="005F2679">
                            <w:r>
                              <w:t>Reason for Referral/Pertinent Presenting Symptoms:</w:t>
                            </w:r>
                            <w:r w:rsidR="00914497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6" type="#_x0000_t202" style="position:absolute;margin-left:-33.25pt;margin-top:279.35pt;width:527.95pt;height:82.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" fillcolor="window" strokeweight=".5pt">
                <v:textbox>
                  <w:txbxContent>
                    <w:p w:rsidR="005F2679" w:rsidRDefault="009A599B" w:rsidP="005F2679">
                      <w:r>
                        <w:t>Reason for Referral/Pertinent Presenting Symptoms:</w:t>
                      </w:r>
                      <w:r w:rsidR="00914497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6760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FDC8D05" wp14:editId="0B1ADFEC">
                <wp:simplePos x="0" y="0"/>
                <wp:positionH relativeFrom="column">
                  <wp:posOffset>-422477</wp:posOffset>
                </wp:positionH>
                <wp:positionV relativeFrom="paragraph">
                  <wp:posOffset>2928395</wp:posOffset>
                </wp:positionV>
                <wp:extent cx="6706725" cy="619125"/>
                <wp:effectExtent l="0" t="0" r="18415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6725" cy="6191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6721" w:rsidRPr="005E686B" w:rsidRDefault="003A6721" w:rsidP="003A6721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5E686B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Note: </w:t>
                            </w:r>
                            <w:r w:rsidR="00DE61F9" w:rsidRPr="005E686B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CT must be ordered for all patients referred to TDAP</w:t>
                            </w:r>
                          </w:p>
                          <w:p w:rsidR="009A599B" w:rsidRPr="005E686B" w:rsidRDefault="00DE61F9" w:rsidP="009A599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5E686B">
                              <w:rPr>
                                <w:sz w:val="20"/>
                                <w:szCs w:val="20"/>
                              </w:rPr>
                              <w:t xml:space="preserve">CT: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8975901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A599B" w:rsidRPr="005E686B">
                                  <w:rPr>
                                    <w:rFonts w:ascii="MS Gothic" w:eastAsia="MS Gothic" w:hAnsi="MS Gothic" w:cs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Pr="005E686B">
                              <w:rPr>
                                <w:sz w:val="20"/>
                                <w:szCs w:val="20"/>
                              </w:rPr>
                              <w:t xml:space="preserve">Completed and attached </w:t>
                            </w:r>
                          </w:p>
                          <w:p w:rsidR="009A599B" w:rsidRPr="005E686B" w:rsidRDefault="00DE61F9" w:rsidP="009A599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5E686B">
                              <w:rPr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9A599B" w:rsidRPr="005E686B">
                              <w:rPr>
                                <w:sz w:val="20"/>
                                <w:szCs w:val="20"/>
                              </w:rPr>
                              <w:t xml:space="preserve">    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204702558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A599B" w:rsidRPr="005E686B">
                                  <w:rPr>
                                    <w:rFonts w:ascii="MS Gothic" w:eastAsia="MS Gothic" w:hAnsi="MS Gothic" w:cs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Pr="005E686B">
                              <w:rPr>
                                <w:sz w:val="20"/>
                                <w:szCs w:val="20"/>
                              </w:rPr>
                              <w:t xml:space="preserve">Ordered </w:t>
                            </w:r>
                            <w:r w:rsidR="005E686B" w:rsidRPr="005E686B">
                              <w:rPr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9A599B" w:rsidRPr="005E686B">
                              <w:rPr>
                                <w:sz w:val="20"/>
                                <w:szCs w:val="20"/>
                              </w:rPr>
                              <w:tab/>
                              <w:t>Date</w:t>
                            </w:r>
                            <w:r w:rsidR="005E686B" w:rsidRPr="005E686B">
                              <w:rPr>
                                <w:sz w:val="20"/>
                                <w:szCs w:val="20"/>
                              </w:rPr>
                              <w:t xml:space="preserve">:                             </w:t>
                            </w:r>
                            <w:r w:rsidR="009A599B" w:rsidRPr="005E686B">
                              <w:rPr>
                                <w:sz w:val="20"/>
                                <w:szCs w:val="20"/>
                              </w:rPr>
                              <w:t>Location of CT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" o:spid="_x0000_s1037" type="#_x0000_t202" style="position:absolute;margin-left:-33.25pt;margin-top:230.6pt;width:528.1pt;height:48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" fillcolor="#dbe5f1 [660]" strokeweight=".5pt">
                <v:textbox>
                  <w:txbxContent>
                    <w:p w:rsidR="003A6721" w:rsidRPr="005E686B" w:rsidRDefault="003A6721" w:rsidP="003A6721">
                      <w:pPr>
                        <w:spacing w:after="0" w:line="240" w:lineRule="auto"/>
                        <w:rPr>
                          <w:b/>
                          <w:i/>
                          <w:sz w:val="20"/>
                          <w:szCs w:val="20"/>
                        </w:rPr>
                      </w:pPr>
                      <w:r w:rsidRPr="005E686B">
                        <w:rPr>
                          <w:b/>
                          <w:i/>
                          <w:sz w:val="20"/>
                          <w:szCs w:val="20"/>
                        </w:rPr>
                        <w:t xml:space="preserve">Note: </w:t>
                      </w:r>
                      <w:r w:rsidR="00DE61F9" w:rsidRPr="005E686B">
                        <w:rPr>
                          <w:b/>
                          <w:i/>
                          <w:sz w:val="20"/>
                          <w:szCs w:val="20"/>
                        </w:rPr>
                        <w:t>CT must be ordered for all patients referred to TDAP</w:t>
                      </w:r>
                    </w:p>
                    <w:p w:rsidR="009A599B" w:rsidRPr="005E686B" w:rsidRDefault="00DE61F9" w:rsidP="009A599B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5E686B">
                        <w:rPr>
                          <w:sz w:val="20"/>
                          <w:szCs w:val="20"/>
                        </w:rPr>
                        <w:t xml:space="preserve">CT: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-89759017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A599B" w:rsidRPr="005E686B">
                            <w:rPr>
                              <w:rFonts w:ascii="MS Gothic" w:eastAsia="MS Gothic" w:hAnsi="MS Gothic" w:cs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Pr="005E686B">
                        <w:rPr>
                          <w:sz w:val="20"/>
                          <w:szCs w:val="20"/>
                        </w:rPr>
                        <w:t xml:space="preserve">Completed and attached </w:t>
                      </w:r>
                    </w:p>
                    <w:p w:rsidR="009A599B" w:rsidRPr="005E686B" w:rsidRDefault="00DE61F9" w:rsidP="009A599B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5E686B">
                        <w:rPr>
                          <w:sz w:val="20"/>
                          <w:szCs w:val="20"/>
                        </w:rPr>
                        <w:t xml:space="preserve">  </w:t>
                      </w:r>
                      <w:r w:rsidR="009A599B" w:rsidRPr="005E686B">
                        <w:rPr>
                          <w:sz w:val="20"/>
                          <w:szCs w:val="20"/>
                        </w:rPr>
                        <w:t xml:space="preserve">    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204702558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A599B" w:rsidRPr="005E686B">
                            <w:rPr>
                              <w:rFonts w:ascii="MS Gothic" w:eastAsia="MS Gothic" w:hAnsi="MS Gothic" w:cs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Pr="005E686B">
                        <w:rPr>
                          <w:sz w:val="20"/>
                          <w:szCs w:val="20"/>
                        </w:rPr>
                        <w:t xml:space="preserve">Ordered </w:t>
                      </w:r>
                      <w:r w:rsidR="005E686B" w:rsidRPr="005E686B">
                        <w:rPr>
                          <w:sz w:val="20"/>
                          <w:szCs w:val="20"/>
                        </w:rPr>
                        <w:t xml:space="preserve">    </w:t>
                      </w:r>
                      <w:r w:rsidR="009A599B" w:rsidRPr="005E686B">
                        <w:rPr>
                          <w:sz w:val="20"/>
                          <w:szCs w:val="20"/>
                        </w:rPr>
                        <w:tab/>
                        <w:t>Date</w:t>
                      </w:r>
                      <w:r w:rsidR="005E686B" w:rsidRPr="005E686B">
                        <w:rPr>
                          <w:sz w:val="20"/>
                          <w:szCs w:val="20"/>
                        </w:rPr>
                        <w:t xml:space="preserve">:                             </w:t>
                      </w:r>
                      <w:r w:rsidR="009A599B" w:rsidRPr="005E686B">
                        <w:rPr>
                          <w:sz w:val="20"/>
                          <w:szCs w:val="20"/>
                        </w:rPr>
                        <w:t>Location of CT:</w:t>
                      </w:r>
                    </w:p>
                  </w:txbxContent>
                </v:textbox>
              </v:shape>
            </w:pict>
          </mc:Fallback>
        </mc:AlternateContent>
      </w:r>
      <w:r w:rsidR="00786760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0D11D1" wp14:editId="0D71316E">
                <wp:simplePos x="0" y="0"/>
                <wp:positionH relativeFrom="column">
                  <wp:posOffset>-422475</wp:posOffset>
                </wp:positionH>
                <wp:positionV relativeFrom="paragraph">
                  <wp:posOffset>2257063</wp:posOffset>
                </wp:positionV>
                <wp:extent cx="6706814" cy="671195"/>
                <wp:effectExtent l="0" t="0" r="18415" b="1460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6814" cy="671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169B" w:rsidRDefault="008F0189" w:rsidP="00D5169B">
                            <w:pPr>
                              <w:spacing w:after="0" w:line="240" w:lineRule="auto"/>
                            </w:pPr>
                            <w:sdt>
                              <w:sdtPr>
                                <w:id w:val="38530870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5169B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D5169B" w:rsidRPr="00043161">
                              <w:rPr>
                                <w:b/>
                              </w:rPr>
                              <w:t>Referral to first available physician</w:t>
                            </w:r>
                            <w:r w:rsidR="00D5169B">
                              <w:t xml:space="preserve"> </w:t>
                            </w:r>
                          </w:p>
                          <w:p w:rsidR="00D5169B" w:rsidRPr="00D5169B" w:rsidRDefault="00D5169B" w:rsidP="00D5169B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t xml:space="preserve">                 </w:t>
                            </w:r>
                            <w:proofErr w:type="gramStart"/>
                            <w:r w:rsidRPr="00D5169B">
                              <w:rPr>
                                <w:b/>
                              </w:rPr>
                              <w:t>or</w:t>
                            </w:r>
                            <w:proofErr w:type="gramEnd"/>
                          </w:p>
                          <w:p w:rsidR="00D5169B" w:rsidRPr="00D5169B" w:rsidRDefault="008F0189" w:rsidP="00D5169B">
                            <w:pPr>
                              <w:spacing w:after="0" w:line="240" w:lineRule="auto"/>
                            </w:pPr>
                            <w:sdt>
                              <w:sdtPr>
                                <w:id w:val="212973662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5169B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D5169B" w:rsidRPr="003A6721">
                              <w:rPr>
                                <w:b/>
                              </w:rPr>
                              <w:t>Dr. R. Inculet</w:t>
                            </w:r>
                            <w:r w:rsidR="003A6721">
                              <w:t xml:space="preserve">    </w:t>
                            </w:r>
                            <w:sdt>
                              <w:sdtPr>
                                <w:id w:val="-191831852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6721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D5169B" w:rsidRPr="003A6721">
                              <w:rPr>
                                <w:b/>
                              </w:rPr>
                              <w:t>Dr. R. Malthaner</w:t>
                            </w:r>
                            <w:r w:rsidR="003A6721">
                              <w:t xml:space="preserve">    </w:t>
                            </w:r>
                            <w:sdt>
                              <w:sdtPr>
                                <w:id w:val="188104842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5169B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D5169B" w:rsidRPr="003A6721">
                              <w:rPr>
                                <w:b/>
                              </w:rPr>
                              <w:t>Dr. D. Fortin</w:t>
                            </w:r>
                            <w:r w:rsidR="003A6721">
                              <w:t xml:space="preserve">    </w:t>
                            </w:r>
                            <w:sdt>
                              <w:sdtPr>
                                <w:id w:val="-200350354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14497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D5169B" w:rsidRPr="003A6721">
                              <w:rPr>
                                <w:b/>
                              </w:rPr>
                              <w:t>Dr. D. McCormack</w:t>
                            </w:r>
                            <w:r w:rsidR="003A6721">
                              <w:t xml:space="preserve">    </w:t>
                            </w:r>
                            <w:sdt>
                              <w:sdtPr>
                                <w:id w:val="-2193528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5169B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D5169B" w:rsidRPr="003A6721">
                              <w:rPr>
                                <w:b/>
                              </w:rPr>
                              <w:t>Dr. I. Dhaliwal</w:t>
                            </w:r>
                            <w:r w:rsidR="00D5169B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8" type="#_x0000_t202" style="position:absolute;margin-left:-33.25pt;margin-top:177.7pt;width:528.1pt;height:52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" fillcolor="white [3201]" strokeweight=".5pt">
                <v:textbox>
                  <w:txbxContent>
                    <w:p w:rsidR="00D5169B" w:rsidRDefault="000712AA" w:rsidP="00D5169B">
                      <w:pPr>
                        <w:spacing w:after="0" w:line="240" w:lineRule="auto"/>
                      </w:pPr>
                      <w:sdt>
                        <w:sdtPr>
                          <w:id w:val="38530870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5169B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D5169B" w:rsidRPr="00043161">
                        <w:rPr>
                          <w:b/>
                        </w:rPr>
                        <w:t>Referral to first available physician</w:t>
                      </w:r>
                      <w:r w:rsidR="00D5169B">
                        <w:t xml:space="preserve"> </w:t>
                      </w:r>
                    </w:p>
                    <w:p w:rsidR="00D5169B" w:rsidRPr="00D5169B" w:rsidRDefault="00D5169B" w:rsidP="00D5169B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t xml:space="preserve">                 </w:t>
                      </w:r>
                      <w:proofErr w:type="gramStart"/>
                      <w:r w:rsidRPr="00D5169B">
                        <w:rPr>
                          <w:b/>
                        </w:rPr>
                        <w:t>or</w:t>
                      </w:r>
                      <w:proofErr w:type="gramEnd"/>
                    </w:p>
                    <w:p w:rsidR="00D5169B" w:rsidRPr="00D5169B" w:rsidRDefault="000712AA" w:rsidP="00D5169B">
                      <w:pPr>
                        <w:spacing w:after="0" w:line="240" w:lineRule="auto"/>
                      </w:pPr>
                      <w:sdt>
                        <w:sdtPr>
                          <w:id w:val="212973662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5169B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D5169B" w:rsidRPr="003A6721">
                        <w:rPr>
                          <w:b/>
                        </w:rPr>
                        <w:t>Dr. R. Inculet</w:t>
                      </w:r>
                      <w:r w:rsidR="003A6721">
                        <w:t xml:space="preserve">    </w:t>
                      </w:r>
                      <w:sdt>
                        <w:sdtPr>
                          <w:id w:val="-191831852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A6721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D5169B" w:rsidRPr="003A6721">
                        <w:rPr>
                          <w:b/>
                        </w:rPr>
                        <w:t>Dr. R. Malthaner</w:t>
                      </w:r>
                      <w:r w:rsidR="003A6721">
                        <w:t xml:space="preserve">    </w:t>
                      </w:r>
                      <w:sdt>
                        <w:sdtPr>
                          <w:id w:val="188104842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5169B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D5169B" w:rsidRPr="003A6721">
                        <w:rPr>
                          <w:b/>
                        </w:rPr>
                        <w:t>Dr. D. Fortin</w:t>
                      </w:r>
                      <w:r w:rsidR="003A6721">
                        <w:t xml:space="preserve">    </w:t>
                      </w:r>
                      <w:sdt>
                        <w:sdtPr>
                          <w:id w:val="-200350354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14497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D5169B" w:rsidRPr="003A6721">
                        <w:rPr>
                          <w:b/>
                        </w:rPr>
                        <w:t>Dr. D. McCormack</w:t>
                      </w:r>
                      <w:r w:rsidR="003A6721">
                        <w:t xml:space="preserve">    </w:t>
                      </w:r>
                      <w:sdt>
                        <w:sdtPr>
                          <w:id w:val="-2193528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5169B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D5169B" w:rsidRPr="003A6721">
                        <w:rPr>
                          <w:b/>
                        </w:rPr>
                        <w:t>Dr. I. Dhaliwal</w:t>
                      </w:r>
                      <w:r w:rsidR="00D5169B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6760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A820CC5" wp14:editId="7A30CA2A">
                <wp:simplePos x="0" y="0"/>
                <wp:positionH relativeFrom="column">
                  <wp:posOffset>2030730</wp:posOffset>
                </wp:positionH>
                <wp:positionV relativeFrom="paragraph">
                  <wp:posOffset>1736090</wp:posOffset>
                </wp:positionV>
                <wp:extent cx="4255770" cy="520700"/>
                <wp:effectExtent l="0" t="0" r="11430" b="127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5770" cy="520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1535EB" w:rsidRDefault="001535EB" w:rsidP="001535EB">
                            <w:pPr>
                              <w:spacing w:after="0" w:line="240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1535EB">
                              <w:rPr>
                                <w:b/>
                                <w:sz w:val="18"/>
                                <w:szCs w:val="18"/>
                              </w:rPr>
                              <w:t xml:space="preserve">Is patient aware of referral?   </w:t>
                            </w:r>
                            <w:sdt>
                              <w:sdtPr>
                                <w:rPr>
                                  <w:b/>
                                  <w:sz w:val="18"/>
                                  <w:szCs w:val="18"/>
                                </w:rPr>
                                <w:id w:val="-185217119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5169B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Pr="001535EB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Yes   </w:t>
                            </w:r>
                            <w:sdt>
                              <w:sdtPr>
                                <w:rPr>
                                  <w:b/>
                                  <w:sz w:val="18"/>
                                  <w:szCs w:val="18"/>
                                </w:rPr>
                                <w:id w:val="-146519495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1535EB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Pr="001535EB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No</w:t>
                            </w:r>
                          </w:p>
                          <w:p w:rsidR="004A0B29" w:rsidRPr="004A0B29" w:rsidRDefault="004A0B29" w:rsidP="001535EB">
                            <w:pPr>
                              <w:spacing w:after="0" w:line="240" w:lineRule="auto"/>
                              <w:rPr>
                                <w:b/>
                                <w:sz w:val="4"/>
                                <w:szCs w:val="4"/>
                              </w:rPr>
                            </w:pPr>
                          </w:p>
                          <w:p w:rsidR="001535EB" w:rsidRPr="001535EB" w:rsidRDefault="00914497" w:rsidP="001535EB">
                            <w:pPr>
                              <w:spacing w:after="0" w:line="240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Is the patient aware of potential cancer diagnosis</w:t>
                            </w:r>
                            <w:r w:rsidR="001535EB" w:rsidRPr="001535EB">
                              <w:rPr>
                                <w:b/>
                                <w:sz w:val="18"/>
                                <w:szCs w:val="18"/>
                              </w:rPr>
                              <w:t xml:space="preserve">? </w:t>
                            </w:r>
                            <w:sdt>
                              <w:sdtPr>
                                <w:rPr>
                                  <w:b/>
                                  <w:sz w:val="18"/>
                                  <w:szCs w:val="18"/>
                                </w:rPr>
                                <w:id w:val="-9199501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535EB" w:rsidRPr="001535EB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1535EB" w:rsidRPr="001535EB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Yes   </w:t>
                            </w:r>
                            <w:sdt>
                              <w:sdtPr>
                                <w:rPr>
                                  <w:b/>
                                  <w:sz w:val="18"/>
                                  <w:szCs w:val="18"/>
                                </w:rPr>
                                <w:id w:val="2303615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535EB" w:rsidRPr="001535EB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1535EB" w:rsidRPr="001535EB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No</w:t>
                            </w:r>
                          </w:p>
                          <w:p w:rsidR="001535EB" w:rsidRPr="001535EB" w:rsidRDefault="001535EB" w:rsidP="001535EB">
                            <w:pPr>
                              <w:spacing w:after="0" w:line="240" w:lineRule="auto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9" type="#_x0000_t202" style="position:absolute;margin-left:159.9pt;margin-top:136.7pt;width:335.1pt;height:4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" fillcolor="window" strokeweight=".5pt">
                <v:textbox>
                  <w:txbxContent>
                    <w:p w:rsidR="001535EB" w:rsidRDefault="001535EB" w:rsidP="001535EB">
                      <w:pPr>
                        <w:spacing w:after="0" w:line="240" w:lineRule="auto"/>
                        <w:rPr>
                          <w:b/>
                          <w:sz w:val="18"/>
                          <w:szCs w:val="18"/>
                        </w:rPr>
                      </w:pPr>
                      <w:r w:rsidRPr="001535EB">
                        <w:rPr>
                          <w:b/>
                          <w:sz w:val="18"/>
                          <w:szCs w:val="18"/>
                        </w:rPr>
                        <w:t xml:space="preserve">Is patient aware of referral?   </w:t>
                      </w:r>
                      <w:sdt>
                        <w:sdtPr>
                          <w:rPr>
                            <w:b/>
                            <w:sz w:val="18"/>
                            <w:szCs w:val="18"/>
                          </w:rPr>
                          <w:id w:val="-185217119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5169B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Pr="001535EB">
                        <w:rPr>
                          <w:b/>
                          <w:sz w:val="18"/>
                          <w:szCs w:val="18"/>
                        </w:rPr>
                        <w:t xml:space="preserve"> Yes   </w:t>
                      </w:r>
                      <w:sdt>
                        <w:sdtPr>
                          <w:rPr>
                            <w:b/>
                            <w:sz w:val="18"/>
                            <w:szCs w:val="18"/>
                          </w:rPr>
                          <w:id w:val="-146519495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1535EB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Pr="001535EB">
                        <w:rPr>
                          <w:b/>
                          <w:sz w:val="18"/>
                          <w:szCs w:val="18"/>
                        </w:rPr>
                        <w:t xml:space="preserve"> No</w:t>
                      </w:r>
                    </w:p>
                    <w:p w:rsidR="004A0B29" w:rsidRPr="004A0B29" w:rsidRDefault="004A0B29" w:rsidP="001535EB">
                      <w:pPr>
                        <w:spacing w:after="0" w:line="240" w:lineRule="auto"/>
                        <w:rPr>
                          <w:b/>
                          <w:sz w:val="4"/>
                          <w:szCs w:val="4"/>
                        </w:rPr>
                      </w:pPr>
                    </w:p>
                    <w:p w:rsidR="001535EB" w:rsidRPr="001535EB" w:rsidRDefault="00914497" w:rsidP="001535EB">
                      <w:pPr>
                        <w:spacing w:after="0" w:line="240" w:lineRule="auto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Is the patient aware of potential cancer diagnosis</w:t>
                      </w:r>
                      <w:r w:rsidR="001535EB" w:rsidRPr="001535EB">
                        <w:rPr>
                          <w:b/>
                          <w:sz w:val="18"/>
                          <w:szCs w:val="18"/>
                        </w:rPr>
                        <w:t xml:space="preserve">? </w:t>
                      </w:r>
                      <w:sdt>
                        <w:sdtPr>
                          <w:rPr>
                            <w:b/>
                            <w:sz w:val="18"/>
                            <w:szCs w:val="18"/>
                          </w:rPr>
                          <w:id w:val="-9199501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535EB" w:rsidRPr="001535EB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1535EB" w:rsidRPr="001535EB">
                        <w:rPr>
                          <w:b/>
                          <w:sz w:val="18"/>
                          <w:szCs w:val="18"/>
                        </w:rPr>
                        <w:t xml:space="preserve"> Yes   </w:t>
                      </w:r>
                      <w:sdt>
                        <w:sdtPr>
                          <w:rPr>
                            <w:b/>
                            <w:sz w:val="18"/>
                            <w:szCs w:val="18"/>
                          </w:rPr>
                          <w:id w:val="2303615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535EB" w:rsidRPr="001535EB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1535EB" w:rsidRPr="001535EB">
                        <w:rPr>
                          <w:b/>
                          <w:sz w:val="18"/>
                          <w:szCs w:val="18"/>
                        </w:rPr>
                        <w:t xml:space="preserve"> No</w:t>
                      </w:r>
                    </w:p>
                    <w:p w:rsidR="001535EB" w:rsidRPr="001535EB" w:rsidRDefault="001535EB" w:rsidP="001535EB">
                      <w:pPr>
                        <w:spacing w:after="0" w:line="240" w:lineRule="auto"/>
                        <w:rPr>
                          <w:b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6760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CC89CFA" wp14:editId="773AF610">
                <wp:simplePos x="0" y="0"/>
                <wp:positionH relativeFrom="column">
                  <wp:posOffset>-422910</wp:posOffset>
                </wp:positionH>
                <wp:positionV relativeFrom="paragraph">
                  <wp:posOffset>1736090</wp:posOffset>
                </wp:positionV>
                <wp:extent cx="2453640" cy="520700"/>
                <wp:effectExtent l="0" t="0" r="22860" b="1270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3640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435FE" w:rsidRDefault="008435FE" w:rsidP="008435FE">
                            <w:pPr>
                              <w:spacing w:after="0" w:line="240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8435FE">
                              <w:rPr>
                                <w:sz w:val="18"/>
                                <w:szCs w:val="18"/>
                              </w:rPr>
                              <w:t>Translator required: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sz w:val="18"/>
                                  <w:szCs w:val="18"/>
                                </w:rPr>
                                <w:id w:val="-104057898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Pr="001535EB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Yes   </w:t>
                            </w:r>
                            <w:sdt>
                              <w:sdtPr>
                                <w:rPr>
                                  <w:b/>
                                  <w:sz w:val="18"/>
                                  <w:szCs w:val="18"/>
                                </w:rPr>
                                <w:id w:val="189060902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1535EB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Pr="001535EB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No</w:t>
                            </w:r>
                          </w:p>
                          <w:p w:rsidR="008435FE" w:rsidRPr="001931E9" w:rsidRDefault="008435FE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1931E9">
                              <w:rPr>
                                <w:b/>
                                <w:sz w:val="18"/>
                                <w:szCs w:val="18"/>
                              </w:rPr>
                              <w:t>Specify</w:t>
                            </w:r>
                            <w:r w:rsidR="00DE61F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Language</w:t>
                            </w:r>
                            <w:r w:rsidRPr="001931E9">
                              <w:rPr>
                                <w:b/>
                                <w:sz w:val="18"/>
                                <w:szCs w:val="18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" o:spid="_x0000_s1040" type="#_x0000_t202" style="position:absolute;margin-left:-33.3pt;margin-top:136.7pt;width:193.2pt;height:4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" fillcolor="white [3201]" strokeweight=".5pt">
                <v:textbox>
                  <w:txbxContent>
                    <w:p w:rsidR="008435FE" w:rsidRDefault="008435FE" w:rsidP="008435FE">
                      <w:pPr>
                        <w:spacing w:after="0" w:line="240" w:lineRule="auto"/>
                        <w:rPr>
                          <w:b/>
                          <w:sz w:val="18"/>
                          <w:szCs w:val="18"/>
                        </w:rPr>
                      </w:pPr>
                      <w:r w:rsidRPr="008435FE">
                        <w:rPr>
                          <w:sz w:val="18"/>
                          <w:szCs w:val="18"/>
                        </w:rPr>
                        <w:t>Translator required: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sz w:val="18"/>
                            <w:szCs w:val="18"/>
                          </w:rPr>
                          <w:id w:val="-104057898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Pr="001535EB">
                        <w:rPr>
                          <w:b/>
                          <w:sz w:val="18"/>
                          <w:szCs w:val="18"/>
                        </w:rPr>
                        <w:t xml:space="preserve"> Yes   </w:t>
                      </w:r>
                      <w:sdt>
                        <w:sdtPr>
                          <w:rPr>
                            <w:b/>
                            <w:sz w:val="18"/>
                            <w:szCs w:val="18"/>
                          </w:rPr>
                          <w:id w:val="189060902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1535EB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Pr="001535EB">
                        <w:rPr>
                          <w:b/>
                          <w:sz w:val="18"/>
                          <w:szCs w:val="18"/>
                        </w:rPr>
                        <w:t xml:space="preserve"> No</w:t>
                      </w:r>
                    </w:p>
                    <w:p w:rsidR="008435FE" w:rsidRPr="001931E9" w:rsidRDefault="008435FE">
                      <w:pPr>
                        <w:rPr>
                          <w:b/>
                          <w:sz w:val="18"/>
                          <w:szCs w:val="18"/>
                        </w:rPr>
                      </w:pPr>
                      <w:r w:rsidRPr="001931E9">
                        <w:rPr>
                          <w:b/>
                          <w:sz w:val="18"/>
                          <w:szCs w:val="18"/>
                        </w:rPr>
                        <w:t>Specify</w:t>
                      </w:r>
                      <w:r w:rsidR="00DE61F9">
                        <w:rPr>
                          <w:b/>
                          <w:sz w:val="18"/>
                          <w:szCs w:val="18"/>
                        </w:rPr>
                        <w:t xml:space="preserve"> Language</w:t>
                      </w:r>
                      <w:r w:rsidRPr="001931E9">
                        <w:rPr>
                          <w:b/>
                          <w:sz w:val="18"/>
                          <w:szCs w:val="18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78676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BFEBC73" wp14:editId="66904C2F">
                <wp:simplePos x="0" y="0"/>
                <wp:positionH relativeFrom="column">
                  <wp:posOffset>-422910</wp:posOffset>
                </wp:positionH>
                <wp:positionV relativeFrom="paragraph">
                  <wp:posOffset>1383030</wp:posOffset>
                </wp:positionV>
                <wp:extent cx="1162685" cy="352425"/>
                <wp:effectExtent l="0" t="0" r="1841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685" cy="352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1535EB" w:rsidRPr="001535EB" w:rsidRDefault="001535EB" w:rsidP="001535E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535EB">
                              <w:rPr>
                                <w:sz w:val="18"/>
                                <w:szCs w:val="18"/>
                              </w:rPr>
                              <w:t>Postal Cod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41" type="#_x0000_t202" style="position:absolute;margin-left:-33.3pt;margin-top:108.9pt;width:91.55pt;height:27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" fillcolor="window" strokeweight=".5pt">
                <v:textbox>
                  <w:txbxContent>
                    <w:p w:rsidR="001535EB" w:rsidRPr="001535EB" w:rsidRDefault="001535EB" w:rsidP="001535EB">
                      <w:pPr>
                        <w:rPr>
                          <w:sz w:val="18"/>
                          <w:szCs w:val="18"/>
                        </w:rPr>
                      </w:pPr>
                      <w:r w:rsidRPr="001535EB">
                        <w:rPr>
                          <w:sz w:val="18"/>
                          <w:szCs w:val="18"/>
                        </w:rPr>
                        <w:t>Postal Code:</w:t>
                      </w:r>
                    </w:p>
                  </w:txbxContent>
                </v:textbox>
              </v:shape>
            </w:pict>
          </mc:Fallback>
        </mc:AlternateContent>
      </w:r>
      <w:r w:rsidR="0078676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C7A10F" wp14:editId="2D7A8B33">
                <wp:simplePos x="0" y="0"/>
                <wp:positionH relativeFrom="column">
                  <wp:posOffset>2893132</wp:posOffset>
                </wp:positionH>
                <wp:positionV relativeFrom="paragraph">
                  <wp:posOffset>468630</wp:posOffset>
                </wp:positionV>
                <wp:extent cx="3394605" cy="277495"/>
                <wp:effectExtent l="0" t="0" r="15875" b="2730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4605" cy="2774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633458" w:rsidRDefault="00633458" w:rsidP="00633458">
                            <w:pPr>
                              <w:spacing w:after="0" w:line="240" w:lineRule="auto"/>
                            </w:pPr>
                            <w:r>
                              <w:t>Date</w:t>
                            </w:r>
                            <w:r w:rsidR="00DE61F9">
                              <w:t xml:space="preserve"> of referral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42" type="#_x0000_t202" style="position:absolute;margin-left:227.8pt;margin-top:36.9pt;width:267.3pt;height:21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" fillcolor="window" strokeweight=".5pt">
                <v:textbox>
                  <w:txbxContent>
                    <w:p w:rsidR="00633458" w:rsidRDefault="00633458" w:rsidP="00633458">
                      <w:pPr>
                        <w:spacing w:after="0" w:line="240" w:lineRule="auto"/>
                      </w:pPr>
                      <w:r>
                        <w:t>Date</w:t>
                      </w:r>
                      <w:r w:rsidR="00DE61F9">
                        <w:t xml:space="preserve"> of referral</w:t>
                      </w:r>
                      <w: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786760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13AF9B2" wp14:editId="5E89F728">
                <wp:simplePos x="0" y="0"/>
                <wp:positionH relativeFrom="column">
                  <wp:posOffset>4149090</wp:posOffset>
                </wp:positionH>
                <wp:positionV relativeFrom="paragraph">
                  <wp:posOffset>746125</wp:posOffset>
                </wp:positionV>
                <wp:extent cx="2132965" cy="300355"/>
                <wp:effectExtent l="0" t="0" r="19685" b="2349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2965" cy="3003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0B29" w:rsidRPr="00DE61F9" w:rsidRDefault="004A0B2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E61F9">
                              <w:rPr>
                                <w:sz w:val="16"/>
                                <w:szCs w:val="16"/>
                              </w:rPr>
                              <w:t xml:space="preserve">Date </w:t>
                            </w:r>
                            <w:r w:rsidR="008435FE" w:rsidRPr="00DE61F9">
                              <w:rPr>
                                <w:sz w:val="16"/>
                                <w:szCs w:val="16"/>
                              </w:rPr>
                              <w:t>of</w:t>
                            </w:r>
                            <w:r w:rsidRPr="00DE61F9">
                              <w:rPr>
                                <w:sz w:val="16"/>
                                <w:szCs w:val="16"/>
                              </w:rPr>
                              <w:t xml:space="preserve"> Birth</w:t>
                            </w:r>
                            <w:r w:rsidR="00D5169B" w:rsidRPr="00DE61F9">
                              <w:rPr>
                                <w:sz w:val="16"/>
                                <w:szCs w:val="16"/>
                              </w:rPr>
                              <w:t xml:space="preserve">:    </w:t>
                            </w:r>
                          </w:p>
                          <w:sdt>
                            <w:sdtPr>
                              <w:rPr>
                                <w:sz w:val="18"/>
                                <w:szCs w:val="18"/>
                              </w:rPr>
                              <w:id w:val="-85468271"/>
                              <w:showingPlcHdr/>
                              <w:date>
                                <w:dateFormat w:val="yyyy/MM/dd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D5169B" w:rsidRPr="004A0B29" w:rsidRDefault="00D5169B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58045B">
                                  <w:rPr>
                                    <w:rStyle w:val="PlaceholderText"/>
                                  </w:rPr>
                                  <w:t>Click here to enter a date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43" type="#_x0000_t202" style="position:absolute;margin-left:326.7pt;margin-top:58.75pt;width:167.95pt;height:23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" fillcolor="white [3201]" strokeweight=".5pt">
                <v:textbox>
                  <w:txbxContent>
                    <w:p w:rsidR="004A0B29" w:rsidRPr="00DE61F9" w:rsidRDefault="004A0B29">
                      <w:pPr>
                        <w:rPr>
                          <w:sz w:val="16"/>
                          <w:szCs w:val="16"/>
                        </w:rPr>
                      </w:pPr>
                      <w:r w:rsidRPr="00DE61F9">
                        <w:rPr>
                          <w:sz w:val="16"/>
                          <w:szCs w:val="16"/>
                        </w:rPr>
                        <w:t xml:space="preserve">Date </w:t>
                      </w:r>
                      <w:r w:rsidR="008435FE" w:rsidRPr="00DE61F9">
                        <w:rPr>
                          <w:sz w:val="16"/>
                          <w:szCs w:val="16"/>
                        </w:rPr>
                        <w:t>of</w:t>
                      </w:r>
                      <w:r w:rsidRPr="00DE61F9">
                        <w:rPr>
                          <w:sz w:val="16"/>
                          <w:szCs w:val="16"/>
                        </w:rPr>
                        <w:t xml:space="preserve"> Birth</w:t>
                      </w:r>
                      <w:r w:rsidR="00D5169B" w:rsidRPr="00DE61F9">
                        <w:rPr>
                          <w:sz w:val="16"/>
                          <w:szCs w:val="16"/>
                        </w:rPr>
                        <w:t xml:space="preserve">:    </w:t>
                      </w:r>
                    </w:p>
                    <w:sdt>
                      <w:sdtPr>
                        <w:rPr>
                          <w:sz w:val="18"/>
                          <w:szCs w:val="18"/>
                        </w:rPr>
                        <w:id w:val="-85468271"/>
                        <w:showingPlcHdr/>
                        <w:date>
                          <w:dateFormat w:val="yyyy/MM/dd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:rsidR="00D5169B" w:rsidRPr="004A0B29" w:rsidRDefault="00D5169B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58045B">
                            <w:rPr>
                              <w:rStyle w:val="PlaceholderText"/>
                            </w:rPr>
                            <w:t>Click here to enter a date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786760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DB9D09" wp14:editId="1D244481">
                <wp:simplePos x="0" y="0"/>
                <wp:positionH relativeFrom="column">
                  <wp:posOffset>-422910</wp:posOffset>
                </wp:positionH>
                <wp:positionV relativeFrom="paragraph">
                  <wp:posOffset>1047115</wp:posOffset>
                </wp:positionV>
                <wp:extent cx="3309620" cy="335280"/>
                <wp:effectExtent l="0" t="0" r="24130" b="266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962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839FC" w:rsidRPr="00D5169B" w:rsidRDefault="007839F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5169B">
                              <w:rPr>
                                <w:sz w:val="18"/>
                                <w:szCs w:val="18"/>
                              </w:rPr>
                              <w:t>Addres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44" type="#_x0000_t202" style="position:absolute;margin-left:-33.3pt;margin-top:82.45pt;width:260.6pt;height:26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" fillcolor="white [3201]" strokeweight=".5pt">
                <v:textbox>
                  <w:txbxContent>
                    <w:p w:rsidR="007839FC" w:rsidRPr="00D5169B" w:rsidRDefault="007839FC">
                      <w:pPr>
                        <w:rPr>
                          <w:sz w:val="18"/>
                          <w:szCs w:val="18"/>
                        </w:rPr>
                      </w:pPr>
                      <w:r w:rsidRPr="00D5169B">
                        <w:rPr>
                          <w:sz w:val="18"/>
                          <w:szCs w:val="18"/>
                        </w:rPr>
                        <w:t>Address:</w:t>
                      </w:r>
                    </w:p>
                  </w:txbxContent>
                </v:textbox>
              </v:shape>
            </w:pict>
          </mc:Fallback>
        </mc:AlternateContent>
      </w:r>
      <w:r w:rsidR="0078676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64C170" wp14:editId="1B5D9E7C">
                <wp:simplePos x="0" y="0"/>
                <wp:positionH relativeFrom="column">
                  <wp:posOffset>-422910</wp:posOffset>
                </wp:positionH>
                <wp:positionV relativeFrom="paragraph">
                  <wp:posOffset>213995</wp:posOffset>
                </wp:positionV>
                <wp:extent cx="6718935" cy="254635"/>
                <wp:effectExtent l="0" t="0" r="24765" b="1206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8935" cy="25463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3458" w:rsidRPr="00633458" w:rsidRDefault="00633458" w:rsidP="00633458">
                            <w:pPr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 xml:space="preserve">   </w:t>
                            </w:r>
                            <w:r w:rsidRPr="00633458">
                              <w:rPr>
                                <w:b/>
                                <w:color w:val="FFFFFF" w:themeColor="background1"/>
                              </w:rPr>
                              <w:t>TEL: (519) 685-8500 ext: 53232</w:t>
                            </w:r>
                            <w:r>
                              <w:rPr>
                                <w:b/>
                                <w:color w:val="FFFFFF" w:themeColor="background1"/>
                              </w:rPr>
                              <w:t xml:space="preserve">                                                                                                  </w:t>
                            </w:r>
                            <w:r w:rsidRPr="00633458">
                              <w:rPr>
                                <w:b/>
                                <w:color w:val="FFFFFF" w:themeColor="background1"/>
                              </w:rPr>
                              <w:t>FAX: (519) 432-1805</w:t>
                            </w:r>
                          </w:p>
                          <w:p w:rsidR="001A0B64" w:rsidRDefault="001A0B6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45" type="#_x0000_t202" style="position:absolute;margin-left:-33.3pt;margin-top:16.85pt;width:529.05pt;height:20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" fillcolor="#002060" strokeweight=".5pt">
                <v:textbox>
                  <w:txbxContent>
                    <w:p w:rsidR="00633458" w:rsidRPr="00633458" w:rsidRDefault="00633458" w:rsidP="00633458">
                      <w:pPr>
                        <w:spacing w:after="0" w:line="240" w:lineRule="auto"/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 xml:space="preserve">   </w:t>
                      </w:r>
                      <w:r w:rsidRPr="00633458">
                        <w:rPr>
                          <w:b/>
                          <w:color w:val="FFFFFF" w:themeColor="background1"/>
                        </w:rPr>
                        <w:t>TEL: (519) 685-8500 ext: 53232</w:t>
                      </w:r>
                      <w:r>
                        <w:rPr>
                          <w:b/>
                          <w:color w:val="FFFFFF" w:themeColor="background1"/>
                        </w:rPr>
                        <w:t xml:space="preserve">                                                                                                  </w:t>
                      </w:r>
                      <w:r w:rsidRPr="00633458">
                        <w:rPr>
                          <w:b/>
                          <w:color w:val="FFFFFF" w:themeColor="background1"/>
                        </w:rPr>
                        <w:t>FAX: (519) 432-1805</w:t>
                      </w:r>
                    </w:p>
                    <w:p w:rsidR="001A0B64" w:rsidRDefault="001A0B64"/>
                  </w:txbxContent>
                </v:textbox>
              </v:shape>
            </w:pict>
          </mc:Fallback>
        </mc:AlternateContent>
      </w:r>
      <w:r w:rsidR="00BE77DA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95C8BF" wp14:editId="1A432F17">
                <wp:simplePos x="0" y="0"/>
                <wp:positionH relativeFrom="column">
                  <wp:posOffset>-422476</wp:posOffset>
                </wp:positionH>
                <wp:positionV relativeFrom="paragraph">
                  <wp:posOffset>746567</wp:posOffset>
                </wp:positionV>
                <wp:extent cx="2008208" cy="300355"/>
                <wp:effectExtent l="0" t="0" r="11430" b="234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8208" cy="3003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3458" w:rsidRPr="00DE61F9" w:rsidRDefault="00DE61F9" w:rsidP="00DE61F9">
                            <w:pPr>
                              <w:spacing w:after="0" w:line="240" w:lineRule="auto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DE61F9">
                              <w:rPr>
                                <w:b/>
                                <w:sz w:val="16"/>
                                <w:szCs w:val="16"/>
                              </w:rPr>
                              <w:t>First n</w:t>
                            </w:r>
                            <w:r w:rsidR="007839FC" w:rsidRPr="00DE61F9">
                              <w:rPr>
                                <w:b/>
                                <w:sz w:val="16"/>
                                <w:szCs w:val="16"/>
                              </w:rPr>
                              <w:t>am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46" type="#_x0000_t202" style="position:absolute;margin-left:-33.25pt;margin-top:58.8pt;width:158.15pt;height:23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" fillcolor="white [3201]" strokeweight=".5pt">
                <v:textbox>
                  <w:txbxContent>
                    <w:p w:rsidR="00633458" w:rsidRPr="00DE61F9" w:rsidRDefault="00DE61F9" w:rsidP="00DE61F9">
                      <w:pPr>
                        <w:spacing w:after="0" w:line="240" w:lineRule="auto"/>
                        <w:rPr>
                          <w:b/>
                          <w:sz w:val="16"/>
                          <w:szCs w:val="16"/>
                        </w:rPr>
                      </w:pPr>
                      <w:r w:rsidRPr="00DE61F9">
                        <w:rPr>
                          <w:b/>
                          <w:sz w:val="16"/>
                          <w:szCs w:val="16"/>
                        </w:rPr>
                        <w:t>First n</w:t>
                      </w:r>
                      <w:r w:rsidR="007839FC" w:rsidRPr="00DE61F9">
                        <w:rPr>
                          <w:b/>
                          <w:sz w:val="16"/>
                          <w:szCs w:val="16"/>
                        </w:rPr>
                        <w:t>ame:</w:t>
                      </w:r>
                    </w:p>
                  </w:txbxContent>
                </v:textbox>
              </v:shape>
            </w:pict>
          </mc:Fallback>
        </mc:AlternateContent>
      </w:r>
      <w:r w:rsidR="00BE77D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7247D2" wp14:editId="2139FB30">
                <wp:simplePos x="0" y="0"/>
                <wp:positionH relativeFrom="column">
                  <wp:posOffset>-422910</wp:posOffset>
                </wp:positionH>
                <wp:positionV relativeFrom="paragraph">
                  <wp:posOffset>468630</wp:posOffset>
                </wp:positionV>
                <wp:extent cx="3315335" cy="277495"/>
                <wp:effectExtent l="0" t="0" r="18415" b="273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5335" cy="2774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3458" w:rsidRPr="008053AB" w:rsidRDefault="008053AB" w:rsidP="0063345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053AB">
                              <w:rPr>
                                <w:b/>
                              </w:rPr>
                              <w:t>PATIEN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47" type="#_x0000_t202" style="position:absolute;margin-left:-33.3pt;margin-top:36.9pt;width:261.05pt;height:21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" fillcolor="#dbe5f1 [660]" strokeweight=".5pt">
                <v:textbox>
                  <w:txbxContent>
                    <w:p w:rsidR="00633458" w:rsidRPr="008053AB" w:rsidRDefault="008053AB" w:rsidP="0063345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053AB">
                        <w:rPr>
                          <w:b/>
                        </w:rPr>
                        <w:t>PATIENT INFORMATION</w:t>
                      </w:r>
                    </w:p>
                  </w:txbxContent>
                </v:textbox>
              </v:shape>
            </w:pict>
          </mc:Fallback>
        </mc:AlternateContent>
      </w:r>
      <w:r w:rsidR="00BE77DA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866273F" wp14:editId="11FC6851">
                <wp:simplePos x="0" y="0"/>
                <wp:positionH relativeFrom="column">
                  <wp:posOffset>1584960</wp:posOffset>
                </wp:positionH>
                <wp:positionV relativeFrom="paragraph">
                  <wp:posOffset>745418</wp:posOffset>
                </wp:positionV>
                <wp:extent cx="2580640" cy="300355"/>
                <wp:effectExtent l="0" t="0" r="10160" b="2349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0640" cy="3003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E61F9" w:rsidRPr="00DE61F9" w:rsidRDefault="00DE61F9" w:rsidP="00DE61F9">
                            <w:pPr>
                              <w:spacing w:after="0" w:line="240" w:lineRule="auto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DE61F9">
                              <w:rPr>
                                <w:b/>
                                <w:sz w:val="16"/>
                                <w:szCs w:val="16"/>
                              </w:rPr>
                              <w:t>Last Nam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6" o:spid="_x0000_s1048" type="#_x0000_t202" style="position:absolute;margin-left:124.8pt;margin-top:58.7pt;width:203.2pt;height:23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" fillcolor="white [3201]" strokeweight=".5pt">
                <v:textbox>
                  <w:txbxContent>
                    <w:p w:rsidR="00DE61F9" w:rsidRPr="00DE61F9" w:rsidRDefault="00DE61F9" w:rsidP="00DE61F9">
                      <w:pPr>
                        <w:spacing w:after="0" w:line="240" w:lineRule="auto"/>
                        <w:rPr>
                          <w:b/>
                          <w:sz w:val="16"/>
                          <w:szCs w:val="16"/>
                        </w:rPr>
                      </w:pPr>
                      <w:r w:rsidRPr="00DE61F9">
                        <w:rPr>
                          <w:b/>
                          <w:sz w:val="16"/>
                          <w:szCs w:val="16"/>
                        </w:rPr>
                        <w:t>Last Name:</w:t>
                      </w:r>
                    </w:p>
                  </w:txbxContent>
                </v:textbox>
              </v:shape>
            </w:pict>
          </mc:Fallback>
        </mc:AlternateContent>
      </w:r>
      <w:r w:rsidR="00BE77D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3AA965" wp14:editId="3481437C">
                <wp:simplePos x="0" y="0"/>
                <wp:positionH relativeFrom="column">
                  <wp:posOffset>2886075</wp:posOffset>
                </wp:positionH>
                <wp:positionV relativeFrom="paragraph">
                  <wp:posOffset>1045845</wp:posOffset>
                </wp:positionV>
                <wp:extent cx="1169035" cy="335280"/>
                <wp:effectExtent l="0" t="0" r="12065" b="2667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9035" cy="3352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B7EA6" w:rsidRPr="003B7EA6" w:rsidRDefault="003B7EA6" w:rsidP="003B7EA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3B7EA6">
                              <w:rPr>
                                <w:sz w:val="16"/>
                                <w:szCs w:val="16"/>
                              </w:rPr>
                              <w:t>Apt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49" type="#_x0000_t202" style="position:absolute;margin-left:227.25pt;margin-top:82.35pt;width:92.05pt;height:26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" fillcolor="window" strokeweight=".5pt">
                <v:textbox>
                  <w:txbxContent>
                    <w:p w:rsidR="003B7EA6" w:rsidRPr="003B7EA6" w:rsidRDefault="003B7EA6" w:rsidP="003B7EA6">
                      <w:pPr>
                        <w:rPr>
                          <w:sz w:val="16"/>
                          <w:szCs w:val="16"/>
                        </w:rPr>
                      </w:pPr>
                      <w:r w:rsidRPr="003B7EA6">
                        <w:rPr>
                          <w:sz w:val="16"/>
                          <w:szCs w:val="16"/>
                        </w:rPr>
                        <w:t>Apt #</w:t>
                      </w:r>
                    </w:p>
                  </w:txbxContent>
                </v:textbox>
              </v:shape>
            </w:pict>
          </mc:Fallback>
        </mc:AlternateContent>
      </w:r>
      <w:r w:rsidR="00BE77D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06C3F0" wp14:editId="4497AA80">
                <wp:simplePos x="0" y="0"/>
                <wp:positionH relativeFrom="column">
                  <wp:posOffset>4055110</wp:posOffset>
                </wp:positionH>
                <wp:positionV relativeFrom="paragraph">
                  <wp:posOffset>1045845</wp:posOffset>
                </wp:positionV>
                <wp:extent cx="2226945" cy="335280"/>
                <wp:effectExtent l="0" t="0" r="20955" b="266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6945" cy="3352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B7EA6" w:rsidRPr="003B7EA6" w:rsidRDefault="003B7EA6" w:rsidP="003B7EA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3B7EA6">
                              <w:rPr>
                                <w:sz w:val="16"/>
                                <w:szCs w:val="16"/>
                              </w:rPr>
                              <w:t>City, town, vill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50" type="#_x0000_t202" style="position:absolute;margin-left:319.3pt;margin-top:82.35pt;width:175.35pt;height:26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" fillcolor="window" strokeweight=".5pt">
                <v:textbox>
                  <w:txbxContent>
                    <w:p w:rsidR="003B7EA6" w:rsidRPr="003B7EA6" w:rsidRDefault="003B7EA6" w:rsidP="003B7EA6">
                      <w:pPr>
                        <w:rPr>
                          <w:sz w:val="16"/>
                          <w:szCs w:val="16"/>
                        </w:rPr>
                      </w:pPr>
                      <w:r w:rsidRPr="003B7EA6">
                        <w:rPr>
                          <w:sz w:val="16"/>
                          <w:szCs w:val="16"/>
                        </w:rPr>
                        <w:t>City, town, village</w:t>
                      </w:r>
                    </w:p>
                  </w:txbxContent>
                </v:textbox>
              </v:shape>
            </w:pict>
          </mc:Fallback>
        </mc:AlternateContent>
      </w:r>
      <w:r w:rsidR="00BE77DA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74C1F3" wp14:editId="5F414BC3">
                <wp:simplePos x="0" y="0"/>
                <wp:positionH relativeFrom="column">
                  <wp:posOffset>3076575</wp:posOffset>
                </wp:positionH>
                <wp:positionV relativeFrom="paragraph">
                  <wp:posOffset>1381760</wp:posOffset>
                </wp:positionV>
                <wp:extent cx="3204210" cy="352425"/>
                <wp:effectExtent l="0" t="0" r="1524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4210" cy="352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4A0B29" w:rsidRPr="001535EB" w:rsidRDefault="00DE61F9" w:rsidP="004A0B2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OHIP</w:t>
                            </w:r>
                            <w:r w:rsidR="004A0B29">
                              <w:rPr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51" type="#_x0000_t202" style="position:absolute;margin-left:242.25pt;margin-top:108.8pt;width:252.3pt;height:27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" fillcolor="window" strokeweight=".5pt">
                <v:textbox>
                  <w:txbxContent>
                    <w:p w:rsidR="004A0B29" w:rsidRPr="001535EB" w:rsidRDefault="00DE61F9" w:rsidP="004A0B2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OHIP</w:t>
                      </w:r>
                      <w:r w:rsidR="004A0B29">
                        <w:rPr>
                          <w:sz w:val="16"/>
                          <w:szCs w:val="16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BE77D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04526D" wp14:editId="2BDB1097">
                <wp:simplePos x="0" y="0"/>
                <wp:positionH relativeFrom="column">
                  <wp:posOffset>739140</wp:posOffset>
                </wp:positionH>
                <wp:positionV relativeFrom="paragraph">
                  <wp:posOffset>1382323</wp:posOffset>
                </wp:positionV>
                <wp:extent cx="2407285" cy="352425"/>
                <wp:effectExtent l="0" t="0" r="12065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7285" cy="352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1535EB" w:rsidRPr="001535EB" w:rsidRDefault="001535EB" w:rsidP="001535E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535EB">
                              <w:rPr>
                                <w:sz w:val="16"/>
                                <w:szCs w:val="16"/>
                              </w:rPr>
                              <w:t>Phone Numb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52" type="#_x0000_t202" style="position:absolute;margin-left:58.2pt;margin-top:108.85pt;width:189.55pt;height:27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" fillcolor="window" strokeweight=".5pt">
                <v:textbox>
                  <w:txbxContent>
                    <w:p w:rsidR="001535EB" w:rsidRPr="001535EB" w:rsidRDefault="001535EB" w:rsidP="001535EB">
                      <w:pPr>
                        <w:rPr>
                          <w:sz w:val="16"/>
                          <w:szCs w:val="16"/>
                        </w:rPr>
                      </w:pPr>
                      <w:r w:rsidRPr="001535EB">
                        <w:rPr>
                          <w:sz w:val="16"/>
                          <w:szCs w:val="16"/>
                        </w:rPr>
                        <w:t>Phone Number:</w:t>
                      </w:r>
                    </w:p>
                  </w:txbxContent>
                </v:textbox>
              </v:shape>
            </w:pict>
          </mc:Fallback>
        </mc:AlternateContent>
      </w:r>
      <w:r w:rsidR="00CD44A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2C262F" wp14:editId="55C1A979">
                <wp:simplePos x="0" y="0"/>
                <wp:positionH relativeFrom="column">
                  <wp:posOffset>497205</wp:posOffset>
                </wp:positionH>
                <wp:positionV relativeFrom="paragraph">
                  <wp:posOffset>-46990</wp:posOffset>
                </wp:positionV>
                <wp:extent cx="5156200" cy="294640"/>
                <wp:effectExtent l="0" t="0" r="635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6200" cy="294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A0B64" w:rsidRPr="00633458" w:rsidRDefault="00021B01" w:rsidP="001A0B6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LUNG </w:t>
                            </w:r>
                            <w:r w:rsidR="001A0B64" w:rsidRPr="00633458">
                              <w:rPr>
                                <w:b/>
                                <w:sz w:val="28"/>
                                <w:szCs w:val="28"/>
                              </w:rPr>
                              <w:t>DIAGNOSTIC ASSESSMENT PROGRAM</w:t>
                            </w:r>
                            <w:r w:rsidR="00DE61F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(TDAP)</w:t>
                            </w:r>
                            <w:r w:rsidR="00633458" w:rsidRPr="0063345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REFERRAL FORM</w:t>
                            </w:r>
                          </w:p>
                          <w:p w:rsidR="00633458" w:rsidRDefault="0063345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53" type="#_x0000_t202" style="position:absolute;margin-left:39.15pt;margin-top:-3.7pt;width:406pt;height:2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" fillcolor="white [3201]" stroked="f" strokeweight=".5pt">
                <v:textbox>
                  <w:txbxContent>
                    <w:p w:rsidR="001A0B64" w:rsidRPr="00633458" w:rsidRDefault="00021B01" w:rsidP="001A0B64">
                      <w:pPr>
                        <w:spacing w:after="0" w:line="240" w:lineRule="auto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LUNG </w:t>
                      </w:r>
                      <w:r w:rsidR="001A0B64" w:rsidRPr="00633458">
                        <w:rPr>
                          <w:b/>
                          <w:sz w:val="28"/>
                          <w:szCs w:val="28"/>
                        </w:rPr>
                        <w:t>DIAGNOSTIC ASSESSMENT PROGRAM</w:t>
                      </w:r>
                      <w:r w:rsidR="00DE61F9">
                        <w:rPr>
                          <w:b/>
                          <w:sz w:val="28"/>
                          <w:szCs w:val="28"/>
                        </w:rPr>
                        <w:t xml:space="preserve"> (TDAP)</w:t>
                      </w:r>
                      <w:r w:rsidR="00633458" w:rsidRPr="00633458">
                        <w:rPr>
                          <w:b/>
                          <w:sz w:val="28"/>
                          <w:szCs w:val="28"/>
                        </w:rPr>
                        <w:t xml:space="preserve"> REFERRAL FORM</w:t>
                      </w:r>
                    </w:p>
                    <w:p w:rsidR="00633458" w:rsidRDefault="00633458"/>
                  </w:txbxContent>
                </v:textbox>
              </v:shape>
            </w:pict>
          </mc:Fallback>
        </mc:AlternateContent>
      </w:r>
      <w:r w:rsidR="001A0B64">
        <w:rPr>
          <w:noProof/>
        </w:rPr>
        <w:drawing>
          <wp:anchor distT="0" distB="0" distL="114300" distR="114300" simplePos="0" relativeHeight="251658240" behindDoc="0" locked="0" layoutInCell="1" allowOverlap="1" wp14:anchorId="4FA1E1FB" wp14:editId="10674975">
            <wp:simplePos x="0" y="0"/>
            <wp:positionH relativeFrom="column">
              <wp:posOffset>-577215</wp:posOffset>
            </wp:positionH>
            <wp:positionV relativeFrom="paragraph">
              <wp:posOffset>-445770</wp:posOffset>
            </wp:positionV>
            <wp:extent cx="1920240" cy="413939"/>
            <wp:effectExtent l="0" t="0" r="381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ncerCare_RegionalProgram_SouthWest_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4139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A16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cwMjYwtzA3NzBV0lEKTi0uzszPAykwrwUA+Jx+oiwAAAA="/>
  </w:docVars>
  <w:rsids>
    <w:rsidRoot w:val="001A0B64"/>
    <w:rsid w:val="00021B01"/>
    <w:rsid w:val="00043161"/>
    <w:rsid w:val="001535EB"/>
    <w:rsid w:val="001931E9"/>
    <w:rsid w:val="001A0B64"/>
    <w:rsid w:val="001A168D"/>
    <w:rsid w:val="002E2992"/>
    <w:rsid w:val="00322CEE"/>
    <w:rsid w:val="003A6721"/>
    <w:rsid w:val="003B7EA6"/>
    <w:rsid w:val="004A0B29"/>
    <w:rsid w:val="004A2ABB"/>
    <w:rsid w:val="005E686B"/>
    <w:rsid w:val="005F2679"/>
    <w:rsid w:val="006067D6"/>
    <w:rsid w:val="00633458"/>
    <w:rsid w:val="006B10C8"/>
    <w:rsid w:val="007839FC"/>
    <w:rsid w:val="00786760"/>
    <w:rsid w:val="008053AB"/>
    <w:rsid w:val="008435FE"/>
    <w:rsid w:val="008E4356"/>
    <w:rsid w:val="008F0189"/>
    <w:rsid w:val="00914497"/>
    <w:rsid w:val="009618F0"/>
    <w:rsid w:val="009A599B"/>
    <w:rsid w:val="009A6363"/>
    <w:rsid w:val="00BE77DA"/>
    <w:rsid w:val="00C21AC0"/>
    <w:rsid w:val="00C974A1"/>
    <w:rsid w:val="00CD44A3"/>
    <w:rsid w:val="00D06170"/>
    <w:rsid w:val="00D43BD3"/>
    <w:rsid w:val="00D5169B"/>
    <w:rsid w:val="00DE61F9"/>
    <w:rsid w:val="00E30509"/>
    <w:rsid w:val="00F2185C"/>
    <w:rsid w:val="00F8260D"/>
    <w:rsid w:val="00F8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10C8"/>
  </w:style>
  <w:style w:type="paragraph" w:styleId="Heading1">
    <w:name w:val="heading 1"/>
    <w:basedOn w:val="Normal"/>
    <w:next w:val="Normal"/>
    <w:link w:val="Heading1Char"/>
    <w:uiPriority w:val="9"/>
    <w:qFormat/>
    <w:rsid w:val="001A0B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0B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B6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A0B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5169B"/>
    <w:rPr>
      <w:color w:val="808080"/>
    </w:rPr>
  </w:style>
  <w:style w:type="character" w:styleId="BookTitle">
    <w:name w:val="Book Title"/>
    <w:basedOn w:val="DefaultParagraphFont"/>
    <w:uiPriority w:val="33"/>
    <w:qFormat/>
    <w:rsid w:val="002E2992"/>
    <w:rPr>
      <w:b/>
      <w:bCs/>
      <w:smallCaps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10C8"/>
  </w:style>
  <w:style w:type="paragraph" w:styleId="Heading1">
    <w:name w:val="heading 1"/>
    <w:basedOn w:val="Normal"/>
    <w:next w:val="Normal"/>
    <w:link w:val="Heading1Char"/>
    <w:uiPriority w:val="9"/>
    <w:qFormat/>
    <w:rsid w:val="001A0B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0B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B6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A0B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5169B"/>
    <w:rPr>
      <w:color w:val="808080"/>
    </w:rPr>
  </w:style>
  <w:style w:type="character" w:styleId="BookTitle">
    <w:name w:val="Book Title"/>
    <w:basedOn w:val="DefaultParagraphFont"/>
    <w:uiPriority w:val="33"/>
    <w:qFormat/>
    <w:rsid w:val="002E2992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6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hospitals</Company>
  <LinksUpToDate>false</LinksUpToDate>
  <CharactersWithSpaces>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i Crunican</dc:creator>
  <cp:lastModifiedBy>Melissa Stott</cp:lastModifiedBy>
  <cp:revision>2</cp:revision>
  <cp:lastPrinted>2018-07-04T13:49:00Z</cp:lastPrinted>
  <dcterms:created xsi:type="dcterms:W3CDTF">2018-12-12T18:26:00Z</dcterms:created>
  <dcterms:modified xsi:type="dcterms:W3CDTF">2018-12-12T18:26:00Z</dcterms:modified>
</cp:coreProperties>
</file>